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3DC61" w14:textId="77777777" w:rsidR="00D210D3" w:rsidRDefault="00000000">
      <w:pPr>
        <w:pStyle w:val="Title"/>
      </w:pPr>
      <w:r>
        <w:t>JEE 102</w:t>
      </w:r>
    </w:p>
    <w:p w14:paraId="7883DC62" w14:textId="77777777" w:rsidR="00D210D3" w:rsidRDefault="00000000">
      <w:pPr>
        <w:pStyle w:val="Heading1"/>
      </w:pPr>
      <w:bookmarkStart w:id="0" w:name="question-1"/>
      <w:r>
        <w:t>Question 1</w:t>
      </w:r>
    </w:p>
    <w:p w14:paraId="7883DC63" w14:textId="77777777" w:rsidR="00D210D3" w:rsidRDefault="00000000">
      <w:pPr>
        <w:pStyle w:val="FirstParagraph"/>
      </w:pPr>
      <w:r>
        <w:t>what is A in the following reaction ?</w:t>
      </w:r>
      <w:r>
        <w:rPr>
          <w:noProof/>
        </w:rPr>
        <w:drawing>
          <wp:inline distT="0" distB="0" distL="0" distR="0" wp14:anchorId="7883DDDF" wp14:editId="7883DDE0">
            <wp:extent cx="4279900" cy="1689100"/>
            <wp:effectExtent l="0" t="0" r="0" b="0"/>
            <wp:docPr id="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kodemapa.com/static/media/wl_client/1/qdump/dd962b43da3e663bef2c213d7dbe3f88/236e4ffa2b286d5be56b69d34825b8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4" w14:textId="77777777" w:rsidR="00D210D3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883DDE1" wp14:editId="7883DDE2">
            <wp:extent cx="2628900" cy="939800"/>
            <wp:effectExtent l="0" t="0" r="0" b="0"/>
            <wp:docPr id="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kodemapa.com/static/media/wl_client/1/qdump/dd962b43da3e663bef2c213d7dbe3f88/7e913335697edc435c318cd8f4c74c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5" w14:textId="77777777" w:rsidR="00D210D3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883DDE3" wp14:editId="7883DDE4">
            <wp:extent cx="1435100" cy="698500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kodemapa.com/static/media/wl_client/1/qdump/dd962b43da3e663bef2c213d7dbe3f88/af241ff17a69316d69e677cbe7bee7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6" w14:textId="77777777" w:rsidR="00D210D3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883DDE5" wp14:editId="7883DDE6">
            <wp:extent cx="1231900" cy="1308100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kodemapa.com/static/media/wl_client/1/qdump/dd962b43da3e663bef2c213d7dbe3f88/96390fc856177859ff1bc0820852c5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7" w14:textId="77777777" w:rsidR="00D210D3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883DDE7" wp14:editId="7883DDE8">
            <wp:extent cx="1549400" cy="723900"/>
            <wp:effectExtent l="0" t="0" r="0" b="0"/>
            <wp:docPr id="3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kodemapa.com/static/media/wl_client/1/qdump/dd962b43da3e663bef2c213d7dbe3f88/502f4bfc33a7ea5f5446b31091aa8c8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8" w14:textId="77777777" w:rsidR="00D210D3" w:rsidRDefault="00000000">
      <w:pPr>
        <w:pStyle w:val="Heading1"/>
      </w:pPr>
      <w:bookmarkStart w:id="1" w:name="question-2"/>
      <w:bookmarkEnd w:id="0"/>
      <w:r>
        <w:lastRenderedPageBreak/>
        <w:t>Question 2</w:t>
      </w:r>
    </w:p>
    <w:p w14:paraId="7883DC69" w14:textId="77777777" w:rsidR="00D210D3" w:rsidRDefault="00000000">
      <w:pPr>
        <w:pStyle w:val="FirstParagraph"/>
      </w:pPr>
      <w:r>
        <w:t>Which one of the products of the following reactions does not react with Hinsberg reagent to form sulphonamide? [25 Jul 2021]</w:t>
      </w:r>
    </w:p>
    <w:p w14:paraId="7883DC6A" w14:textId="77777777" w:rsidR="00D210D3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883DDE9" wp14:editId="7883DDEA">
            <wp:extent cx="2908300" cy="1663700"/>
            <wp:effectExtent l="0" t="0" r="0" b="0"/>
            <wp:docPr id="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kodemapa.com/static/media/wl_client/1/qdump/dd962b43da3e663bef2c213d7dbe3f88/2c25b5302176976e694d20326b655cb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B" w14:textId="77777777" w:rsidR="00D210D3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883DDEB" wp14:editId="7883DDEC">
            <wp:extent cx="2908300" cy="1181100"/>
            <wp:effectExtent l="0" t="0" r="0" b="0"/>
            <wp:docPr id="4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kodemapa.com/static/media/wl_client/1/qdump/dd962b43da3e663bef2c213d7dbe3f88/77e8483bbf8a5f91aca9e2e40598b6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C" w14:textId="77777777" w:rsidR="00D210D3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883DDED" wp14:editId="7883DDEE">
            <wp:extent cx="2692400" cy="1676400"/>
            <wp:effectExtent l="0" t="0" r="0" b="0"/>
            <wp:docPr id="4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kodemapa.com/static/media/wl_client/1/qdump/dd962b43da3e663bef2c213d7dbe3f88/335c787e1add6d2886cf53b8fe0870d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D" w14:textId="77777777" w:rsidR="00D210D3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883DDEF" wp14:editId="7883DDF0">
            <wp:extent cx="2768600" cy="1346200"/>
            <wp:effectExtent l="0" t="0" r="0" b="0"/>
            <wp:docPr id="4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kodemapa.com/static/media/wl_client/1/qdump/dd962b43da3e663bef2c213d7dbe3f88/07ad49568681c4e55c2b1bfd60d5b38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6E" w14:textId="77777777" w:rsidR="00D210D3" w:rsidRDefault="00000000">
      <w:pPr>
        <w:pStyle w:val="Heading1"/>
      </w:pPr>
      <w:bookmarkStart w:id="2" w:name="question-3"/>
      <w:bookmarkEnd w:id="1"/>
      <w:r>
        <w:t>Question 3</w:t>
      </w:r>
    </w:p>
    <w:p w14:paraId="7883DC6F" w14:textId="77777777" w:rsidR="00D210D3" w:rsidRDefault="00000000">
      <w:pPr>
        <w:pStyle w:val="FirstParagraph"/>
      </w:pPr>
      <w:r>
        <w:t xml:space="preserve">An organic compound "A" on treatment with benzene sulphonyl chloride gives compou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</m:oMath>
      <w:r>
        <w:t xml:space="preserve"> is soluble in dil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  <w:r>
        <w:t xml:space="preserve"> solution. Compound </w:t>
      </w:r>
      <m:oMath>
        <m:r>
          <w:rPr>
            <w:rFonts w:ascii="Cambria Math" w:hAnsi="Cambria Math"/>
          </w:rPr>
          <m:t>A</m:t>
        </m:r>
      </m:oMath>
      <w:r>
        <w:t xml:space="preserve"> is______________.</w:t>
      </w:r>
    </w:p>
    <w:p w14:paraId="7883DC70" w14:textId="77777777" w:rsidR="00D210D3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N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C71" w14:textId="77777777" w:rsidR="00D210D3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C72" w14:textId="77777777" w:rsidR="00D210D3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C73" w14:textId="77777777" w:rsidR="00D210D3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C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C74" w14:textId="77777777" w:rsidR="00D210D3" w:rsidRDefault="00000000">
      <w:pPr>
        <w:pStyle w:val="Heading1"/>
      </w:pPr>
      <w:bookmarkStart w:id="3" w:name="question-4"/>
      <w:bookmarkEnd w:id="2"/>
      <w:r>
        <w:t>Question 4</w:t>
      </w:r>
    </w:p>
    <w:p w14:paraId="7883DC75" w14:textId="77777777" w:rsidR="00D210D3" w:rsidRDefault="00000000">
      <w:pPr>
        <w:pStyle w:val="FirstParagraph"/>
      </w:pPr>
      <w:r>
        <w:t>The number of nitrogen atoms in a semicarbazone molecule of acetone is_____________.</w:t>
      </w:r>
    </w:p>
    <w:p w14:paraId="7883DC76" w14:textId="77777777" w:rsidR="00D210D3" w:rsidRDefault="00000000">
      <w:pPr>
        <w:pStyle w:val="Heading1"/>
      </w:pPr>
      <w:bookmarkStart w:id="4" w:name="question-5"/>
      <w:bookmarkEnd w:id="3"/>
      <w:r>
        <w:t>Question 5</w:t>
      </w:r>
    </w:p>
    <w:p w14:paraId="7883DC77" w14:textId="77777777" w:rsidR="00D210D3" w:rsidRDefault="00000000">
      <w:pPr>
        <w:pStyle w:val="FirstParagraph"/>
      </w:pPr>
      <w:r>
        <w:t>The total number of reagents from those given below, that can convert nitrobenzene into aniline is _______________ (Integer answe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8"/>
        <w:gridCol w:w="2504"/>
      </w:tblGrid>
      <w:tr w:rsidR="00D210D3" w14:paraId="7883DC7A" w14:textId="77777777" w:rsidTr="00D21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3DC78" w14:textId="77777777" w:rsidR="00D210D3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Sn-HCI</m:t>
                </m:r>
              </m:oMath>
            </m:oMathPara>
          </w:p>
        </w:tc>
        <w:tc>
          <w:tcPr>
            <w:tcW w:w="0" w:type="auto"/>
          </w:tcPr>
          <w:p w14:paraId="7883DC79" w14:textId="77777777" w:rsidR="00D210D3" w:rsidRDefault="0000000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II⋅Sn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OH</m:t>
                </m:r>
              </m:oMath>
            </m:oMathPara>
          </w:p>
        </w:tc>
      </w:tr>
      <w:tr w:rsidR="00D210D3" w14:paraId="7883DC7D" w14:textId="77777777">
        <w:tc>
          <w:tcPr>
            <w:tcW w:w="0" w:type="auto"/>
          </w:tcPr>
          <w:p w14:paraId="7883DC7B" w14:textId="77777777" w:rsidR="00D210D3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I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Fe-HCl</m:t>
                </m:r>
              </m:oMath>
            </m:oMathPara>
          </w:p>
        </w:tc>
        <w:tc>
          <w:tcPr>
            <w:tcW w:w="0" w:type="auto"/>
          </w:tcPr>
          <w:p w14:paraId="7883DC7C" w14:textId="77777777" w:rsidR="00D210D3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Zn-HCI</m:t>
                </m:r>
              </m:oMath>
            </m:oMathPara>
          </w:p>
        </w:tc>
      </w:tr>
      <w:tr w:rsidR="00D210D3" w14:paraId="7883DC80" w14:textId="77777777">
        <w:tc>
          <w:tcPr>
            <w:tcW w:w="0" w:type="auto"/>
          </w:tcPr>
          <w:p w14:paraId="7883DC7E" w14:textId="77777777" w:rsidR="00D210D3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Pd</m:t>
                </m:r>
              </m:oMath>
            </m:oMathPara>
          </w:p>
        </w:tc>
        <w:tc>
          <w:tcPr>
            <w:tcW w:w="0" w:type="auto"/>
          </w:tcPr>
          <w:p w14:paraId="7883DC7F" w14:textId="77777777" w:rsidR="00D210D3" w:rsidRDefault="00000000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V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oMath>
            <w:r>
              <w:t xml:space="preserve"> Raney nickel</w:t>
            </w:r>
          </w:p>
        </w:tc>
      </w:tr>
    </w:tbl>
    <w:p w14:paraId="7883DC81" w14:textId="77777777" w:rsidR="00D210D3" w:rsidRDefault="00000000">
      <w:pPr>
        <w:pStyle w:val="Heading1"/>
      </w:pPr>
      <w:bookmarkStart w:id="5" w:name="question-6"/>
      <w:bookmarkEnd w:id="4"/>
      <w:r>
        <w:t>Question 6</w:t>
      </w:r>
    </w:p>
    <w:p w14:paraId="7883DC82" w14:textId="77777777" w:rsidR="00D210D3" w:rsidRDefault="00000000">
      <w:pPr>
        <w:pStyle w:val="FirstParagraph"/>
      </w:pPr>
      <w:r>
        <w:t xml:space="preserve">A primary aliphatic amine on reaction with nitrous acid in cold ( </w:t>
      </w:r>
      <m:oMath>
        <m:r>
          <w:rPr>
            <w:rFonts w:ascii="Cambria Math" w:hAnsi="Cambria Math"/>
          </w:rPr>
          <m:t>273</m:t>
        </m:r>
        <m:r>
          <m:rPr>
            <m:sty m:val="p"/>
          </m:rPr>
          <w:rPr>
            <w:rFonts w:ascii="Cambria Math" w:hAnsi="Cambria Math"/>
          </w:rPr>
          <m:t> K)</m:t>
        </m:r>
      </m:oMath>
      <w:r>
        <w:t xml:space="preserve"> and there after raising temperature of reaction mixture to room temperature (298 K), gives.</w:t>
      </w:r>
    </w:p>
    <w:p w14:paraId="7883DC83" w14:textId="77777777" w:rsidR="00D210D3" w:rsidRDefault="00000000">
      <w:pPr>
        <w:numPr>
          <w:ilvl w:val="0"/>
          <w:numId w:val="7"/>
        </w:numPr>
      </w:pPr>
      <w:r>
        <w:t>nitrile</w:t>
      </w:r>
    </w:p>
    <w:p w14:paraId="7883DC84" w14:textId="77777777" w:rsidR="00D210D3" w:rsidRDefault="00000000">
      <w:pPr>
        <w:numPr>
          <w:ilvl w:val="0"/>
          <w:numId w:val="7"/>
        </w:numPr>
      </w:pPr>
      <w:r>
        <w:t>alcohol</w:t>
      </w:r>
    </w:p>
    <w:p w14:paraId="7883DC85" w14:textId="77777777" w:rsidR="00D210D3" w:rsidRDefault="00000000">
      <w:pPr>
        <w:numPr>
          <w:ilvl w:val="0"/>
          <w:numId w:val="7"/>
        </w:numPr>
      </w:pPr>
      <w:r>
        <w:t>diazonium salt</w:t>
      </w:r>
    </w:p>
    <w:p w14:paraId="7883DC86" w14:textId="77777777" w:rsidR="00D210D3" w:rsidRDefault="00000000">
      <w:pPr>
        <w:numPr>
          <w:ilvl w:val="0"/>
          <w:numId w:val="7"/>
        </w:numPr>
      </w:pPr>
      <w:r>
        <w:t>secondary amine</w:t>
      </w:r>
    </w:p>
    <w:p w14:paraId="7883DC87" w14:textId="77777777" w:rsidR="00D210D3" w:rsidRDefault="00000000">
      <w:pPr>
        <w:pStyle w:val="Heading1"/>
      </w:pPr>
      <w:bookmarkStart w:id="6" w:name="question-7"/>
      <w:bookmarkEnd w:id="5"/>
      <w:r>
        <w:lastRenderedPageBreak/>
        <w:t>Question 7</w:t>
      </w:r>
    </w:p>
    <w:p w14:paraId="7883DC88" w14:textId="77777777" w:rsidR="00D210D3" w:rsidRDefault="00000000">
      <w:pPr>
        <w:pStyle w:val="FirstParagraph"/>
      </w:pPr>
      <w:r>
        <w:t>Choose the correct colour of the product for the following reaction.</w:t>
      </w:r>
      <w:r>
        <w:rPr>
          <w:noProof/>
        </w:rPr>
        <w:drawing>
          <wp:inline distT="0" distB="0" distL="0" distR="0" wp14:anchorId="7883DDF1" wp14:editId="7883DDF2">
            <wp:extent cx="5334000" cy="2828026"/>
            <wp:effectExtent l="0" t="0" r="0" b="0"/>
            <wp:docPr id="5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ttps://kodemapa.com/static/media/wl_client/1/qdump/dd962b43da3e663bef2c213d7dbe3f88/40efa76b9a92d9d9f7f9a8bc33bd53c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89" w14:textId="77777777" w:rsidR="00D210D3" w:rsidRDefault="00000000">
      <w:pPr>
        <w:numPr>
          <w:ilvl w:val="0"/>
          <w:numId w:val="8"/>
        </w:numPr>
      </w:pPr>
      <w:r>
        <w:t>Yellow</w:t>
      </w:r>
    </w:p>
    <w:p w14:paraId="7883DC8A" w14:textId="77777777" w:rsidR="00D210D3" w:rsidRDefault="00000000">
      <w:pPr>
        <w:numPr>
          <w:ilvl w:val="0"/>
          <w:numId w:val="8"/>
        </w:numPr>
      </w:pPr>
      <w:r>
        <w:t>White</w:t>
      </w:r>
    </w:p>
    <w:p w14:paraId="7883DC8B" w14:textId="77777777" w:rsidR="00D210D3" w:rsidRDefault="00000000">
      <w:pPr>
        <w:numPr>
          <w:ilvl w:val="0"/>
          <w:numId w:val="8"/>
        </w:numPr>
      </w:pPr>
      <w:r>
        <w:t>Red</w:t>
      </w:r>
    </w:p>
    <w:p w14:paraId="7883DC8C" w14:textId="77777777" w:rsidR="00D210D3" w:rsidRDefault="00000000">
      <w:pPr>
        <w:numPr>
          <w:ilvl w:val="0"/>
          <w:numId w:val="8"/>
        </w:numPr>
      </w:pPr>
      <w:r>
        <w:t>Blue</w:t>
      </w:r>
    </w:p>
    <w:p w14:paraId="7883DC8D" w14:textId="77777777" w:rsidR="00D210D3" w:rsidRDefault="00000000">
      <w:pPr>
        <w:pStyle w:val="Heading1"/>
      </w:pPr>
      <w:bookmarkStart w:id="7" w:name="question-8"/>
      <w:bookmarkEnd w:id="6"/>
      <w:r>
        <w:t>Question 8</w:t>
      </w:r>
    </w:p>
    <w:p w14:paraId="7883DC8E" w14:textId="77777777" w:rsidR="00D210D3" w:rsidRDefault="00000000">
      <w:pPr>
        <w:pStyle w:val="FirstParagraph"/>
      </w:pPr>
      <w:r>
        <w:t xml:space="preserve">Number of isomeric aromatic amines with molecular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>, which can be synthesized by Gabriel Phthalimide synthesis is ___________.  [6-Apr-2023]</w:t>
      </w:r>
    </w:p>
    <w:p w14:paraId="7883DC8F" w14:textId="77777777" w:rsidR="00D210D3" w:rsidRDefault="00000000">
      <w:pPr>
        <w:pStyle w:val="Heading1"/>
      </w:pPr>
      <w:bookmarkStart w:id="8" w:name="question-9"/>
      <w:bookmarkEnd w:id="7"/>
      <w:r>
        <w:t>Question 9</w:t>
      </w:r>
    </w:p>
    <w:p w14:paraId="7883DC90" w14:textId="77777777" w:rsidR="00D210D3" w:rsidRDefault="00000000">
      <w:pPr>
        <w:pStyle w:val="FirstParagraph"/>
      </w:pPr>
      <w:r>
        <w:t>Given below are two statements :Statement I : Aniline is less basic than acetamide.Statement II : In aniline, the lone pair of electrons on nitrogen atom is delocalised over benzene ring due to resonance and hence less available to a proton.Choose the most appropriate option ;</w:t>
      </w:r>
    </w:p>
    <w:p w14:paraId="7883DC91" w14:textId="77777777" w:rsidR="00D210D3" w:rsidRDefault="00000000">
      <w:pPr>
        <w:numPr>
          <w:ilvl w:val="0"/>
          <w:numId w:val="10"/>
        </w:numPr>
      </w:pPr>
      <w:r>
        <w:t>Statement I is true but statement II is false.</w:t>
      </w:r>
    </w:p>
    <w:p w14:paraId="7883DC92" w14:textId="77777777" w:rsidR="00D210D3" w:rsidRDefault="00000000">
      <w:pPr>
        <w:numPr>
          <w:ilvl w:val="0"/>
          <w:numId w:val="10"/>
        </w:numPr>
      </w:pPr>
      <w:r>
        <w:t>Statement I is false but statement II is true.</w:t>
      </w:r>
    </w:p>
    <w:p w14:paraId="7883DC93" w14:textId="77777777" w:rsidR="00D210D3" w:rsidRDefault="00000000">
      <w:pPr>
        <w:numPr>
          <w:ilvl w:val="0"/>
          <w:numId w:val="10"/>
        </w:numPr>
      </w:pPr>
      <w:r>
        <w:t>Both statement I and statement II are true.</w:t>
      </w:r>
    </w:p>
    <w:p w14:paraId="7883DC94" w14:textId="77777777" w:rsidR="00D210D3" w:rsidRDefault="00000000">
      <w:pPr>
        <w:numPr>
          <w:ilvl w:val="0"/>
          <w:numId w:val="10"/>
        </w:numPr>
      </w:pPr>
      <w:r>
        <w:t>Both statement I and statement II are false.</w:t>
      </w:r>
    </w:p>
    <w:p w14:paraId="7883DC95" w14:textId="77777777" w:rsidR="00D210D3" w:rsidRDefault="00000000">
      <w:pPr>
        <w:pStyle w:val="Heading1"/>
      </w:pPr>
      <w:bookmarkStart w:id="9" w:name="question-10"/>
      <w:bookmarkEnd w:id="8"/>
      <w:r>
        <w:lastRenderedPageBreak/>
        <w:t>Question 10</w:t>
      </w:r>
    </w:p>
    <w:p w14:paraId="7883DC96" w14:textId="77777777" w:rsidR="00D210D3" w:rsidRDefault="00000000">
      <w:pPr>
        <w:pStyle w:val="FirstParagraph"/>
      </w:pPr>
      <w:r>
        <w:t xml:space="preserve">The most appropriate reagent for convers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CN</m:t>
        </m:r>
      </m:oMath>
      <w:r>
        <w:t xml:space="preserve"> i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:</w:t>
      </w:r>
    </w:p>
    <w:p w14:paraId="7883DC97" w14:textId="77777777" w:rsidR="00D210D3" w:rsidRDefault="00000000">
      <w:pPr>
        <w:numPr>
          <w:ilvl w:val="0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aBH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7883DC98" w14:textId="77777777" w:rsidR="00D210D3" w:rsidRDefault="00000000">
      <w:pPr>
        <w:numPr>
          <w:ilvl w:val="0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a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C99" w14:textId="77777777" w:rsidR="00D210D3" w:rsidRDefault="00000000">
      <w:pPr>
        <w:numPr>
          <w:ilvl w:val="0"/>
          <w:numId w:val="11"/>
        </w:numPr>
      </w:pPr>
      <w:r>
        <w:t>LiAl H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7883DC9A" w14:textId="77777777" w:rsidR="00D210D3" w:rsidRDefault="00000000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N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CN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B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C9B" w14:textId="77777777" w:rsidR="00D210D3" w:rsidRDefault="00000000">
      <w:pPr>
        <w:pStyle w:val="Heading1"/>
      </w:pPr>
      <w:bookmarkStart w:id="10" w:name="question-11"/>
      <w:bookmarkEnd w:id="9"/>
      <w:r>
        <w:t>Question 11</w:t>
      </w:r>
    </w:p>
    <w:p w14:paraId="7883DC9C" w14:textId="77777777" w:rsidR="00D210D3" w:rsidRDefault="00000000">
      <w:pPr>
        <w:pStyle w:val="FirstParagraph"/>
      </w:pPr>
      <w:r>
        <w:t xml:space="preserve">The number of primary amines of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 xml:space="preserve"> is ?</w:t>
      </w:r>
    </w:p>
    <w:p w14:paraId="7883DC9D" w14:textId="77777777" w:rsidR="00D210D3" w:rsidRDefault="00000000">
      <w:pPr>
        <w:pStyle w:val="Heading1"/>
      </w:pPr>
      <w:bookmarkStart w:id="11" w:name="question-12"/>
      <w:bookmarkEnd w:id="10"/>
      <w:r>
        <w:t>Question 12</w:t>
      </w:r>
    </w:p>
    <w:p w14:paraId="7883DC9E" w14:textId="77777777" w:rsidR="00D210D3" w:rsidRDefault="00000000">
      <w:pPr>
        <w:pStyle w:val="FirstParagraph"/>
      </w:pPr>
      <w:r>
        <w:t>what is A in the following reaction ?</w:t>
      </w:r>
      <w:r>
        <w:rPr>
          <w:noProof/>
        </w:rPr>
        <w:drawing>
          <wp:inline distT="0" distB="0" distL="0" distR="0" wp14:anchorId="7883DDF3" wp14:editId="7883DDF4">
            <wp:extent cx="4279900" cy="1689100"/>
            <wp:effectExtent l="0" t="0" r="0" b="0"/>
            <wp:docPr id="6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kodemapa.com/static/media/wl_client/1/qdump/dd962b43da3e663bef2c213d7dbe3f88/236e4ffa2b286d5be56b69d34825b8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9F" w14:textId="77777777" w:rsidR="00D210D3" w:rsidRDefault="00000000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7883DDF5" wp14:editId="7883DDF6">
            <wp:extent cx="2628900" cy="939800"/>
            <wp:effectExtent l="0" t="0" r="0" b="0"/>
            <wp:docPr id="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kodemapa.com/static/media/wl_client/1/qdump/dd962b43da3e663bef2c213d7dbe3f88/7e913335697edc435c318cd8f4c74c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A0" w14:textId="77777777" w:rsidR="00D210D3" w:rsidRDefault="00000000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7883DDF7" wp14:editId="7883DDF8">
            <wp:extent cx="1435100" cy="698500"/>
            <wp:effectExtent l="0" t="0" r="0" b="0"/>
            <wp:docPr id="6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kodemapa.com/static/media/wl_client/1/qdump/dd962b43da3e663bef2c213d7dbe3f88/af241ff17a69316d69e677cbe7bee7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A1" w14:textId="77777777" w:rsidR="00D210D3" w:rsidRDefault="00000000">
      <w:pPr>
        <w:numPr>
          <w:ilvl w:val="0"/>
          <w:numId w:val="13"/>
        </w:numPr>
      </w:pPr>
      <w:r>
        <w:rPr>
          <w:noProof/>
        </w:rPr>
        <w:lastRenderedPageBreak/>
        <w:drawing>
          <wp:inline distT="0" distB="0" distL="0" distR="0" wp14:anchorId="7883DDF9" wp14:editId="7883DDFA">
            <wp:extent cx="1231900" cy="1308100"/>
            <wp:effectExtent l="0" t="0" r="0" b="0"/>
            <wp:docPr id="6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https://kodemapa.com/static/media/wl_client/1/qdump/dd962b43da3e663bef2c213d7dbe3f88/96390fc856177859ff1bc0820852c5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A2" w14:textId="77777777" w:rsidR="00D210D3" w:rsidRDefault="00000000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7883DDFB" wp14:editId="7883DDFC">
            <wp:extent cx="1549400" cy="723900"/>
            <wp:effectExtent l="0" t="0" r="0" b="0"/>
            <wp:docPr id="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kodemapa.com/static/media/wl_client/1/qdump/dd962b43da3e663bef2c213d7dbe3f88/502f4bfc33a7ea5f5446b31091aa8c8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A3" w14:textId="77777777" w:rsidR="00D210D3" w:rsidRDefault="00000000">
      <w:pPr>
        <w:pStyle w:val="Heading1"/>
      </w:pPr>
      <w:bookmarkStart w:id="12" w:name="question-13"/>
      <w:bookmarkEnd w:id="11"/>
      <w:r>
        <w:t>Question 13</w:t>
      </w:r>
    </w:p>
    <w:p w14:paraId="7883DCA4" w14:textId="77777777" w:rsidR="00D210D3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33"/>
        <w:gridCol w:w="3685"/>
      </w:tblGrid>
      <w:tr w:rsidR="00D210D3" w14:paraId="7883DCA7" w14:textId="77777777" w:rsidTr="00722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883DCA5" w14:textId="77777777" w:rsidR="00D210D3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83DCA6" w14:textId="77777777" w:rsidR="00D210D3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D210D3" w14:paraId="7883DCAA" w14:textId="77777777" w:rsidTr="007221A5">
        <w:tc>
          <w:tcPr>
            <w:tcW w:w="0" w:type="auto"/>
          </w:tcPr>
          <w:p w14:paraId="7883DCA8" w14:textId="77777777" w:rsidR="00D210D3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7883DCA9" w14:textId="77777777" w:rsidR="00D210D3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D210D3" w14:paraId="7883DCAD" w14:textId="77777777" w:rsidTr="007221A5">
        <w:tc>
          <w:tcPr>
            <w:tcW w:w="0" w:type="auto"/>
          </w:tcPr>
          <w:p w14:paraId="7883DCAB" w14:textId="77777777" w:rsidR="00D210D3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7883DCAC" w14:textId="77777777" w:rsidR="00D210D3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D210D3" w14:paraId="7883DCB0" w14:textId="77777777" w:rsidTr="007221A5">
        <w:tc>
          <w:tcPr>
            <w:tcW w:w="0" w:type="auto"/>
          </w:tcPr>
          <w:p w14:paraId="7883DCAE" w14:textId="77777777" w:rsidR="00D210D3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7883DCAF" w14:textId="77777777" w:rsidR="00D210D3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D210D3" w14:paraId="7883DCB3" w14:textId="77777777" w:rsidTr="007221A5">
        <w:tc>
          <w:tcPr>
            <w:tcW w:w="0" w:type="auto"/>
          </w:tcPr>
          <w:p w14:paraId="7883DCB1" w14:textId="77777777" w:rsidR="00D210D3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7883DCB2" w14:textId="77777777" w:rsidR="00D210D3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7883DCB4" w14:textId="77777777" w:rsidR="00D210D3" w:rsidRDefault="00000000">
      <w:pPr>
        <w:pStyle w:val="BodyText"/>
      </w:pPr>
      <w:r>
        <w:t>Choose the correct answer from the options given below:</w:t>
      </w:r>
    </w:p>
    <w:p w14:paraId="7883DCB5" w14:textId="77777777" w:rsidR="00D210D3" w:rsidRDefault="00000000">
      <w:pPr>
        <w:numPr>
          <w:ilvl w:val="0"/>
          <w:numId w:val="14"/>
        </w:numPr>
      </w:pPr>
      <w:r>
        <w:t>A-IV, B-III, C-II, D-I</w:t>
      </w:r>
    </w:p>
    <w:p w14:paraId="7883DCB6" w14:textId="77777777" w:rsidR="00D210D3" w:rsidRDefault="00000000">
      <w:pPr>
        <w:numPr>
          <w:ilvl w:val="0"/>
          <w:numId w:val="14"/>
        </w:numPr>
      </w:pPr>
      <w:r>
        <w:t>A-IV, B-II, C-I, D-II</w:t>
      </w:r>
    </w:p>
    <w:p w14:paraId="7883DCB7" w14:textId="77777777" w:rsidR="00D210D3" w:rsidRDefault="00000000">
      <w:pPr>
        <w:numPr>
          <w:ilvl w:val="0"/>
          <w:numId w:val="14"/>
        </w:numPr>
      </w:pPr>
      <w:r>
        <w:t>A-III, B-IV, C-I, D-II</w:t>
      </w:r>
    </w:p>
    <w:p w14:paraId="7883DCB8" w14:textId="77777777" w:rsidR="00D210D3" w:rsidRDefault="00000000">
      <w:pPr>
        <w:numPr>
          <w:ilvl w:val="0"/>
          <w:numId w:val="14"/>
        </w:numPr>
      </w:pPr>
      <w:r>
        <w:t>A-IV, B-III, C-I, D-II</w:t>
      </w:r>
    </w:p>
    <w:p w14:paraId="7883DCB9" w14:textId="77777777" w:rsidR="00D210D3" w:rsidRDefault="00000000">
      <w:pPr>
        <w:pStyle w:val="Heading1"/>
      </w:pPr>
      <w:bookmarkStart w:id="13" w:name="question-14"/>
      <w:bookmarkEnd w:id="12"/>
      <w:r>
        <w:t>Question 14</w:t>
      </w:r>
    </w:p>
    <w:p w14:paraId="7883DCBA" w14:textId="77777777" w:rsidR="00D210D3" w:rsidRDefault="00000000">
      <w:pPr>
        <w:pStyle w:val="FirstParagraph"/>
      </w:pPr>
      <w:r>
        <w:t xml:space="preserve">Compound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t xml:space="preserve"> is converted to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on reaction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C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KOH</m:t>
        </m:r>
      </m:oMath>
      <w:r>
        <w:t xml:space="preserve">. The compound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is toxic and can be decomposed by C. A, B and </w:t>
      </w:r>
      <m:oMath>
        <m:r>
          <w:rPr>
            <w:rFonts w:ascii="Cambria Math" w:hAnsi="Cambria Math"/>
          </w:rPr>
          <m:t>C</m:t>
        </m:r>
      </m:oMath>
      <w:r>
        <w:t xml:space="preserve"> respectively are :</w:t>
      </w:r>
    </w:p>
    <w:p w14:paraId="7883DCBB" w14:textId="77777777" w:rsidR="00D210D3" w:rsidRDefault="00000000">
      <w:pPr>
        <w:numPr>
          <w:ilvl w:val="0"/>
          <w:numId w:val="15"/>
        </w:numPr>
      </w:pPr>
      <w:r>
        <w:t xml:space="preserve">primary amine, nitrile compound, conc. </w:t>
      </w:r>
      <m:oMath>
        <m:r>
          <m:rPr>
            <m:sty m:val="p"/>
          </m:rPr>
          <w:rPr>
            <w:rFonts w:ascii="Cambria Math" w:hAnsi="Cambria Math"/>
          </w:rPr>
          <m:t>HCl</m:t>
        </m:r>
      </m:oMath>
    </w:p>
    <w:p w14:paraId="7883DCBC" w14:textId="77777777" w:rsidR="00D210D3" w:rsidRDefault="00000000">
      <w:pPr>
        <w:numPr>
          <w:ilvl w:val="0"/>
          <w:numId w:val="15"/>
        </w:numPr>
      </w:pPr>
      <w:r>
        <w:t xml:space="preserve">secondary amine, isonitrile compound, conc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</w:p>
    <w:p w14:paraId="7883DCBD" w14:textId="77777777" w:rsidR="00D210D3" w:rsidRDefault="00000000">
      <w:pPr>
        <w:numPr>
          <w:ilvl w:val="0"/>
          <w:numId w:val="15"/>
        </w:numPr>
      </w:pPr>
      <w:r>
        <w:t xml:space="preserve">primary amine, isonitrile compound, conc. </w:t>
      </w:r>
      <m:oMath>
        <m:r>
          <m:rPr>
            <m:sty m:val="p"/>
          </m:rPr>
          <w:rPr>
            <w:rFonts w:ascii="Cambria Math" w:hAnsi="Cambria Math"/>
          </w:rPr>
          <m:t>HCl</m:t>
        </m:r>
      </m:oMath>
    </w:p>
    <w:p w14:paraId="7883DCBE" w14:textId="77777777" w:rsidR="00D210D3" w:rsidRDefault="00000000">
      <w:pPr>
        <w:numPr>
          <w:ilvl w:val="0"/>
          <w:numId w:val="15"/>
        </w:numPr>
      </w:pPr>
      <w:r>
        <w:t xml:space="preserve">secondary amine, nitrile compound, conc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</w:p>
    <w:p w14:paraId="7883DCBF" w14:textId="77777777" w:rsidR="00D210D3" w:rsidRDefault="00000000">
      <w:pPr>
        <w:pStyle w:val="Heading1"/>
      </w:pPr>
      <w:bookmarkStart w:id="14" w:name="question-15"/>
      <w:bookmarkEnd w:id="13"/>
      <w:r>
        <w:lastRenderedPageBreak/>
        <w:t>Question 15</w:t>
      </w:r>
    </w:p>
    <w:p w14:paraId="7883DCC0" w14:textId="77777777" w:rsidR="00D210D3" w:rsidRDefault="00000000">
      <w:pPr>
        <w:pStyle w:val="FirstParagraph"/>
      </w:pPr>
      <w:r>
        <w:t>The major product formed in the following reaction is.</w:t>
      </w:r>
      <w:r>
        <w:rPr>
          <w:noProof/>
        </w:rPr>
        <w:drawing>
          <wp:inline distT="0" distB="0" distL="0" distR="0" wp14:anchorId="7883DDFD" wp14:editId="7883DDFE">
            <wp:extent cx="5334000" cy="1436529"/>
            <wp:effectExtent l="0" t="0" r="0" b="0"/>
            <wp:docPr id="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ttps://kodemapa.com/static/media/wl_client/1/qdump/dd962b43da3e663bef2c213d7dbe3f88/cd501f5bf6a7ba9867212e69f5da196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1" w14:textId="77777777" w:rsidR="00D210D3" w:rsidRDefault="00000000">
      <w:pPr>
        <w:numPr>
          <w:ilvl w:val="0"/>
          <w:numId w:val="16"/>
        </w:numPr>
      </w:pPr>
      <w:r>
        <w:rPr>
          <w:noProof/>
        </w:rPr>
        <w:drawing>
          <wp:inline distT="0" distB="0" distL="0" distR="0" wp14:anchorId="7883DDFF" wp14:editId="7883DE00">
            <wp:extent cx="1892300" cy="1435100"/>
            <wp:effectExtent l="0" t="0" r="0" b="0"/>
            <wp:docPr id="7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ttps://kodemapa.com/static/media/wl_client/1/qdump/dd962b43da3e663bef2c213d7dbe3f88/ea66b26d652be69c42f279d0ca208c2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2" w14:textId="77777777" w:rsidR="00D210D3" w:rsidRDefault="00000000">
      <w:pPr>
        <w:numPr>
          <w:ilvl w:val="0"/>
          <w:numId w:val="16"/>
        </w:numPr>
      </w:pPr>
      <w:r>
        <w:rPr>
          <w:noProof/>
        </w:rPr>
        <w:drawing>
          <wp:inline distT="0" distB="0" distL="0" distR="0" wp14:anchorId="7883DE01" wp14:editId="7883DE02">
            <wp:extent cx="1968500" cy="1511300"/>
            <wp:effectExtent l="0" t="0" r="0" b="0"/>
            <wp:docPr id="8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ttps://kodemapa.com/static/media/wl_client/1/qdump/dd962b43da3e663bef2c213d7dbe3f88/2952e31a186e1acc29cc186fdfb5dd6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3" w14:textId="77777777" w:rsidR="00D210D3" w:rsidRDefault="00000000">
      <w:pPr>
        <w:numPr>
          <w:ilvl w:val="0"/>
          <w:numId w:val="16"/>
        </w:numPr>
      </w:pPr>
      <w:r>
        <w:rPr>
          <w:noProof/>
        </w:rPr>
        <w:drawing>
          <wp:inline distT="0" distB="0" distL="0" distR="0" wp14:anchorId="7883DE03" wp14:editId="7883DE04">
            <wp:extent cx="1879600" cy="1409700"/>
            <wp:effectExtent l="0" t="0" r="0" b="0"/>
            <wp:docPr id="8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ttps://kodemapa.com/static/media/wl_client/1/qdump/dd962b43da3e663bef2c213d7dbe3f88/d4fa77cbadb82c63c120985ab1e826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4" w14:textId="77777777" w:rsidR="00D210D3" w:rsidRDefault="00000000">
      <w:pPr>
        <w:numPr>
          <w:ilvl w:val="0"/>
          <w:numId w:val="16"/>
        </w:numPr>
      </w:pPr>
      <w:r>
        <w:rPr>
          <w:noProof/>
        </w:rPr>
        <w:lastRenderedPageBreak/>
        <w:drawing>
          <wp:inline distT="0" distB="0" distL="0" distR="0" wp14:anchorId="7883DE05" wp14:editId="7883DE06">
            <wp:extent cx="1993900" cy="1524000"/>
            <wp:effectExtent l="0" t="0" r="0" b="0"/>
            <wp:docPr id="8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https://kodemapa.com/static/media/wl_client/1/qdump/dd962b43da3e663bef2c213d7dbe3f88/59084e148fc2d739417759e72917593f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5" w14:textId="77777777" w:rsidR="00D210D3" w:rsidRDefault="00000000">
      <w:pPr>
        <w:pStyle w:val="Heading1"/>
      </w:pPr>
      <w:bookmarkStart w:id="15" w:name="question-16"/>
      <w:bookmarkEnd w:id="14"/>
      <w:r>
        <w:t>Question 16</w:t>
      </w:r>
    </w:p>
    <w:p w14:paraId="7883DCC6" w14:textId="77777777" w:rsidR="00D210D3" w:rsidRDefault="00000000">
      <w:pPr>
        <w:pStyle w:val="FirstParagraph"/>
      </w:pPr>
      <w:r>
        <w:t>Choose the correct colour of the product for the following reaction.</w:t>
      </w:r>
      <w:r>
        <w:rPr>
          <w:noProof/>
        </w:rPr>
        <w:drawing>
          <wp:inline distT="0" distB="0" distL="0" distR="0" wp14:anchorId="7883DE07" wp14:editId="7883DE08">
            <wp:extent cx="5334000" cy="2828026"/>
            <wp:effectExtent l="0" t="0" r="0" b="0"/>
            <wp:docPr id="9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https://kodemapa.com/static/media/wl_client/1/qdump/dd962b43da3e663bef2c213d7dbe3f88/40efa76b9a92d9d9f7f9a8bc33bd53c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C7" w14:textId="77777777" w:rsidR="00D210D3" w:rsidRDefault="00000000">
      <w:pPr>
        <w:numPr>
          <w:ilvl w:val="0"/>
          <w:numId w:val="17"/>
        </w:numPr>
      </w:pPr>
      <w:r>
        <w:t>Yellow</w:t>
      </w:r>
    </w:p>
    <w:p w14:paraId="7883DCC8" w14:textId="77777777" w:rsidR="00D210D3" w:rsidRDefault="00000000">
      <w:pPr>
        <w:numPr>
          <w:ilvl w:val="0"/>
          <w:numId w:val="17"/>
        </w:numPr>
      </w:pPr>
      <w:r>
        <w:t>White</w:t>
      </w:r>
    </w:p>
    <w:p w14:paraId="7883DCC9" w14:textId="77777777" w:rsidR="00D210D3" w:rsidRDefault="00000000">
      <w:pPr>
        <w:numPr>
          <w:ilvl w:val="0"/>
          <w:numId w:val="17"/>
        </w:numPr>
      </w:pPr>
      <w:r>
        <w:t>Red</w:t>
      </w:r>
    </w:p>
    <w:p w14:paraId="7883DCCA" w14:textId="77777777" w:rsidR="00D210D3" w:rsidRDefault="00000000">
      <w:pPr>
        <w:numPr>
          <w:ilvl w:val="0"/>
          <w:numId w:val="17"/>
        </w:numPr>
      </w:pPr>
      <w:r>
        <w:t>Blue</w:t>
      </w:r>
    </w:p>
    <w:p w14:paraId="7883DCCB" w14:textId="77777777" w:rsidR="00D210D3" w:rsidRDefault="00000000">
      <w:pPr>
        <w:pStyle w:val="Heading1"/>
      </w:pPr>
      <w:bookmarkStart w:id="16" w:name="question-17"/>
      <w:bookmarkEnd w:id="15"/>
      <w:r>
        <w:t>Question 17</w:t>
      </w:r>
    </w:p>
    <w:p w14:paraId="7883DCCC" w14:textId="77777777" w:rsidR="00D210D3" w:rsidRDefault="00000000">
      <w:pPr>
        <w:pStyle w:val="FirstParagraph"/>
      </w:pPr>
      <w:r>
        <w:t xml:space="preserve">Number of isomeric aromatic amines with molecular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>, which can be synthesized by Gabriel Phthalimide synthesis is ___________.  [6-Apr-2023]</w:t>
      </w:r>
    </w:p>
    <w:p w14:paraId="7883DCCD" w14:textId="77777777" w:rsidR="00D210D3" w:rsidRDefault="00000000">
      <w:pPr>
        <w:pStyle w:val="Heading1"/>
      </w:pPr>
      <w:bookmarkStart w:id="17" w:name="question-18"/>
      <w:bookmarkEnd w:id="16"/>
      <w:r>
        <w:lastRenderedPageBreak/>
        <w:t>Question 18</w:t>
      </w:r>
    </w:p>
    <w:p w14:paraId="7883DCCE" w14:textId="77777777" w:rsidR="00D210D3" w:rsidRDefault="00000000">
      <w:pPr>
        <w:pStyle w:val="FirstParagraph"/>
      </w:pPr>
      <w:r>
        <w:t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 w14:paraId="7883DCCF" w14:textId="77777777" w:rsidR="00D210D3" w:rsidRDefault="00000000">
      <w:pPr>
        <w:numPr>
          <w:ilvl w:val="0"/>
          <w:numId w:val="19"/>
        </w:numPr>
      </w:pPr>
      <w:r>
        <w:t>Both Statement I and Statement II are correct.</w:t>
      </w:r>
    </w:p>
    <w:p w14:paraId="7883DCD0" w14:textId="77777777" w:rsidR="00D210D3" w:rsidRDefault="00000000">
      <w:pPr>
        <w:numPr>
          <w:ilvl w:val="0"/>
          <w:numId w:val="19"/>
        </w:numPr>
      </w:pPr>
      <w:r>
        <w:t>Both Statement I and Statement II are incorrect.</w:t>
      </w:r>
    </w:p>
    <w:p w14:paraId="7883DCD1" w14:textId="77777777" w:rsidR="00D210D3" w:rsidRDefault="00000000">
      <w:pPr>
        <w:numPr>
          <w:ilvl w:val="0"/>
          <w:numId w:val="19"/>
        </w:numPr>
      </w:pPr>
      <w:r>
        <w:t>Statement I is correct but Statement II is incorrect.</w:t>
      </w:r>
    </w:p>
    <w:p w14:paraId="7883DCD2" w14:textId="77777777" w:rsidR="00D210D3" w:rsidRDefault="00000000">
      <w:pPr>
        <w:numPr>
          <w:ilvl w:val="0"/>
          <w:numId w:val="19"/>
        </w:numPr>
      </w:pPr>
      <w:r>
        <w:t>Statement I is incorrect but Statement II is correct.</w:t>
      </w:r>
    </w:p>
    <w:p w14:paraId="7883DCD3" w14:textId="77777777" w:rsidR="00D210D3" w:rsidRDefault="00000000">
      <w:pPr>
        <w:pStyle w:val="Heading1"/>
      </w:pPr>
      <w:bookmarkStart w:id="18" w:name="question-19"/>
      <w:bookmarkEnd w:id="17"/>
      <w:r>
        <w:t>Question 19</w:t>
      </w:r>
    </w:p>
    <w:p w14:paraId="7883DCD4" w14:textId="77777777" w:rsidR="00D210D3" w:rsidRDefault="00000000">
      <w:pPr>
        <w:pStyle w:val="FirstParagraph"/>
      </w:pPr>
      <w:r>
        <w:t xml:space="preserve">During halogen test, sodium fusion extract is boiled with concentr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N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to</w:t>
      </w:r>
    </w:p>
    <w:p w14:paraId="7883DCD5" w14:textId="77777777" w:rsidR="00D210D3" w:rsidRDefault="00000000">
      <w:pPr>
        <w:numPr>
          <w:ilvl w:val="0"/>
          <w:numId w:val="20"/>
        </w:numPr>
      </w:pPr>
      <w:r>
        <w:t>remove unreacted sodium</w:t>
      </w:r>
    </w:p>
    <w:p w14:paraId="7883DCD6" w14:textId="77777777" w:rsidR="00D210D3" w:rsidRDefault="00000000">
      <w:pPr>
        <w:numPr>
          <w:ilvl w:val="0"/>
          <w:numId w:val="20"/>
        </w:numPr>
      </w:pPr>
      <w:r>
        <w:t>decompose cyanide or sulphide of sodium</w:t>
      </w:r>
    </w:p>
    <w:p w14:paraId="7883DCD7" w14:textId="77777777" w:rsidR="00D210D3" w:rsidRDefault="00000000">
      <w:pPr>
        <w:numPr>
          <w:ilvl w:val="0"/>
          <w:numId w:val="20"/>
        </w:numPr>
      </w:pPr>
      <w:r>
        <w:t>extract halogen from organic compound</w:t>
      </w:r>
    </w:p>
    <w:p w14:paraId="7883DCD8" w14:textId="77777777" w:rsidR="00D210D3" w:rsidRDefault="00000000">
      <w:pPr>
        <w:numPr>
          <w:ilvl w:val="0"/>
          <w:numId w:val="20"/>
        </w:numPr>
      </w:pPr>
      <w:r>
        <w:t xml:space="preserve">maintain the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t xml:space="preserve"> of extract.</w:t>
      </w:r>
    </w:p>
    <w:p w14:paraId="7883DCD9" w14:textId="77777777" w:rsidR="00D210D3" w:rsidRDefault="00000000">
      <w:pPr>
        <w:pStyle w:val="Heading1"/>
      </w:pPr>
      <w:bookmarkStart w:id="19" w:name="question-20"/>
      <w:bookmarkEnd w:id="18"/>
      <w:r>
        <w:t>Question 20</w:t>
      </w:r>
    </w:p>
    <w:p w14:paraId="7883DCDA" w14:textId="77777777" w:rsidR="00D210D3" w:rsidRDefault="00000000">
      <w:pPr>
        <w:pStyle w:val="FirstParagraph"/>
      </w:pPr>
      <w:r>
        <w:t xml:space="preserve">A compound with molecular mass 180 is acylated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COCl</m:t>
        </m:r>
      </m:oMath>
      <w:r>
        <w:t xml:space="preserve"> to get a compound with molecular mass 390 . The number of amino groups present per molecule of the former compound is:</w:t>
      </w:r>
    </w:p>
    <w:p w14:paraId="7883DCDB" w14:textId="77777777" w:rsidR="00D210D3" w:rsidRDefault="00000000">
      <w:pPr>
        <w:pStyle w:val="Heading1"/>
      </w:pPr>
      <w:bookmarkStart w:id="20" w:name="question-21"/>
      <w:bookmarkEnd w:id="19"/>
      <w:r>
        <w:t>Question 21</w:t>
      </w:r>
    </w:p>
    <w:p w14:paraId="7883DCDC" w14:textId="77777777" w:rsidR="00D210D3" w:rsidRDefault="00000000">
      <w:pPr>
        <w:pStyle w:val="FirstParagraph"/>
      </w:pPr>
      <w:r>
        <w:t>The product A formed in the following reaction is:</w:t>
      </w:r>
      <w:r>
        <w:rPr>
          <w:noProof/>
        </w:rPr>
        <w:drawing>
          <wp:inline distT="0" distB="0" distL="0" distR="0" wp14:anchorId="7883DE09" wp14:editId="7883DE0A">
            <wp:extent cx="5041900" cy="1066800"/>
            <wp:effectExtent l="0" t="0" r="0" b="0"/>
            <wp:docPr id="9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https://kodemapa.com/static/media/wl_client/1/qdump/dd962b43da3e663bef2c213d7dbe3f88/1520d487acea3e12471d7be5f928b59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DD" w14:textId="77777777" w:rsidR="00D210D3" w:rsidRDefault="00000000">
      <w:pPr>
        <w:numPr>
          <w:ilvl w:val="0"/>
          <w:numId w:val="22"/>
        </w:numPr>
      </w:pPr>
      <w:r>
        <w:rPr>
          <w:noProof/>
        </w:rPr>
        <w:lastRenderedPageBreak/>
        <w:drawing>
          <wp:inline distT="0" distB="0" distL="0" distR="0" wp14:anchorId="7883DE0B" wp14:editId="7883DE0C">
            <wp:extent cx="1866900" cy="1270000"/>
            <wp:effectExtent l="0" t="0" r="0" b="0"/>
            <wp:docPr id="10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https://kodemapa.com/static/media/wl_client/1/qdump/dd962b43da3e663bef2c213d7dbe3f88/2ca5365cc0784172da4f25597d9ad12a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DE" w14:textId="77777777" w:rsidR="00D210D3" w:rsidRDefault="00000000">
      <w:pPr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7883DE0D" wp14:editId="7883DE0E">
            <wp:extent cx="1968500" cy="1066800"/>
            <wp:effectExtent l="0" t="0" r="0" b="0"/>
            <wp:docPr id="10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https://kodemapa.com/static/media/wl_client/1/qdump/dd962b43da3e663bef2c213d7dbe3f88/9fbdb1561f5c01c9175d265eb6391c6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DF" w14:textId="77777777" w:rsidR="00D210D3" w:rsidRDefault="00000000">
      <w:pPr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7883DE0F" wp14:editId="7883DE10">
            <wp:extent cx="1384300" cy="1016000"/>
            <wp:effectExtent l="0" t="0" r="0" b="0"/>
            <wp:docPr id="10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https://kodemapa.com/static/media/wl_client/1/qdump/dd962b43da3e663bef2c213d7dbe3f88/3dc05a6f09a27296e56e9f0ecfac52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E0" w14:textId="77777777" w:rsidR="00D210D3" w:rsidRDefault="00000000">
      <w:pPr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7883DE11" wp14:editId="7883DE12">
            <wp:extent cx="1485900" cy="1143000"/>
            <wp:effectExtent l="0" t="0" r="0" b="0"/>
            <wp:docPr id="11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https://kodemapa.com/static/media/wl_client/1/qdump/dd962b43da3e663bef2c213d7dbe3f88/567f0d4eba6072aab1e7657d9bd4afdd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E1" w14:textId="77777777" w:rsidR="00D210D3" w:rsidRDefault="00000000">
      <w:pPr>
        <w:pStyle w:val="Heading1"/>
      </w:pPr>
      <w:bookmarkStart w:id="21" w:name="question-22"/>
      <w:bookmarkEnd w:id="20"/>
      <w:r>
        <w:t>Question 22</w:t>
      </w:r>
    </w:p>
    <w:p w14:paraId="7883DCE2" w14:textId="77777777" w:rsidR="00D210D3" w:rsidRDefault="00000000">
      <w:pPr>
        <w:pStyle w:val="FirstParagraph"/>
      </w:pPr>
      <w:r>
        <w:t>What is the correct name for a molecule that has two amino groups in opposing (para) locations around a benzene ring?</w:t>
      </w:r>
    </w:p>
    <w:p w14:paraId="7883DCE3" w14:textId="77777777" w:rsidR="00D210D3" w:rsidRDefault="00000000">
      <w:pPr>
        <w:numPr>
          <w:ilvl w:val="0"/>
          <w:numId w:val="23"/>
        </w:numPr>
      </w:pPr>
      <w:r>
        <w:t> Benzenediamine</w:t>
      </w:r>
    </w:p>
    <w:p w14:paraId="7883DCE4" w14:textId="77777777" w:rsidR="00D210D3" w:rsidRDefault="00000000">
      <w:pPr>
        <w:numPr>
          <w:ilvl w:val="0"/>
          <w:numId w:val="23"/>
        </w:numPr>
      </w:pPr>
      <w:r>
        <w:t>Benzene-1,4-diamine</w:t>
      </w:r>
    </w:p>
    <w:p w14:paraId="7883DCE5" w14:textId="77777777" w:rsidR="00D210D3" w:rsidRDefault="00000000">
      <w:pPr>
        <w:numPr>
          <w:ilvl w:val="0"/>
          <w:numId w:val="23"/>
        </w:numPr>
      </w:pPr>
      <w:r>
        <w:t>p-Aminoaniline</w:t>
      </w:r>
    </w:p>
    <w:p w14:paraId="7883DCE6" w14:textId="77777777" w:rsidR="00D210D3" w:rsidRDefault="00000000">
      <w:pPr>
        <w:numPr>
          <w:ilvl w:val="0"/>
          <w:numId w:val="23"/>
        </w:numPr>
      </w:pPr>
      <w:r>
        <w:t>4-Aminobenzenamine</w:t>
      </w:r>
    </w:p>
    <w:p w14:paraId="7883DCE7" w14:textId="77777777" w:rsidR="00D210D3" w:rsidRDefault="00000000">
      <w:pPr>
        <w:pStyle w:val="Heading1"/>
      </w:pPr>
      <w:bookmarkStart w:id="22" w:name="question-23"/>
      <w:bookmarkEnd w:id="21"/>
      <w:r>
        <w:t>Question 23</w:t>
      </w:r>
    </w:p>
    <w:p w14:paraId="7883DCE8" w14:textId="77777777" w:rsidR="00D210D3" w:rsidRDefault="00000000">
      <w:pPr>
        <w:pStyle w:val="FirstParagraph"/>
      </w:pPr>
      <w:r>
        <w:t>Which of the following is not a correct statement for primary aliphatic amines?</w:t>
      </w:r>
    </w:p>
    <w:p w14:paraId="7883DCE9" w14:textId="77777777" w:rsidR="00D210D3" w:rsidRDefault="00000000">
      <w:pPr>
        <w:numPr>
          <w:ilvl w:val="0"/>
          <w:numId w:val="24"/>
        </w:numPr>
      </w:pPr>
      <w:r>
        <w:lastRenderedPageBreak/>
        <w:t>The intermolecular association in primary amines is less than the intermolecular association in secondary amines.</w:t>
      </w:r>
    </w:p>
    <w:p w14:paraId="7883DCEA" w14:textId="77777777" w:rsidR="00D210D3" w:rsidRDefault="00000000">
      <w:pPr>
        <w:numPr>
          <w:ilvl w:val="0"/>
          <w:numId w:val="24"/>
        </w:numPr>
      </w:pPr>
      <w:r>
        <w:t>Primary amines on treating with nitrous acid solution form corresponding alcohols except methyl amine.</w:t>
      </w:r>
    </w:p>
    <w:p w14:paraId="7883DCEB" w14:textId="77777777" w:rsidR="00D210D3" w:rsidRDefault="00000000">
      <w:pPr>
        <w:numPr>
          <w:ilvl w:val="0"/>
          <w:numId w:val="24"/>
        </w:numPr>
      </w:pPr>
      <w:r>
        <w:t>Primary amines are less basic than the secondary amines.</w:t>
      </w:r>
    </w:p>
    <w:p w14:paraId="7883DCEC" w14:textId="77777777" w:rsidR="00D210D3" w:rsidRDefault="00000000">
      <w:pPr>
        <w:numPr>
          <w:ilvl w:val="0"/>
          <w:numId w:val="24"/>
        </w:numPr>
      </w:pPr>
      <w:r>
        <w:t>Primary amines can be prepared by the gabriel phthalimide synthesis.</w:t>
      </w:r>
    </w:p>
    <w:p w14:paraId="7883DCED" w14:textId="77777777" w:rsidR="00D210D3" w:rsidRDefault="00000000">
      <w:pPr>
        <w:pStyle w:val="Heading1"/>
      </w:pPr>
      <w:bookmarkStart w:id="23" w:name="question-24"/>
      <w:bookmarkEnd w:id="22"/>
      <w:r>
        <w:t>Question 24</w:t>
      </w:r>
    </w:p>
    <w:p w14:paraId="7883DCEE" w14:textId="77777777" w:rsidR="00D210D3" w:rsidRDefault="00000000">
      <w:pPr>
        <w:pStyle w:val="FirstParagraph"/>
      </w:pPr>
      <w:r>
        <w:t>what is A in the following reaction ?</w:t>
      </w:r>
      <w:r>
        <w:rPr>
          <w:noProof/>
        </w:rPr>
        <w:drawing>
          <wp:inline distT="0" distB="0" distL="0" distR="0" wp14:anchorId="7883DE13" wp14:editId="7883DE14">
            <wp:extent cx="4279900" cy="1689100"/>
            <wp:effectExtent l="0" t="0" r="0" b="0"/>
            <wp:docPr id="11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https://kodemapa.com/static/media/wl_client/1/qdump/dd962b43da3e663bef2c213d7dbe3f88/236e4ffa2b286d5be56b69d34825b8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EF" w14:textId="77777777" w:rsidR="00D210D3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7883DE15" wp14:editId="7883DE16">
            <wp:extent cx="2628900" cy="939800"/>
            <wp:effectExtent l="0" t="0" r="0" b="0"/>
            <wp:docPr id="11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https://kodemapa.com/static/media/wl_client/1/qdump/dd962b43da3e663bef2c213d7dbe3f88/7e913335697edc435c318cd8f4c74c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F0" w14:textId="77777777" w:rsidR="00D210D3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7883DE17" wp14:editId="7883DE18">
            <wp:extent cx="1435100" cy="698500"/>
            <wp:effectExtent l="0" t="0" r="0" b="0"/>
            <wp:docPr id="11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https://kodemapa.com/static/media/wl_client/1/qdump/dd962b43da3e663bef2c213d7dbe3f88/af241ff17a69316d69e677cbe7bee7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F1" w14:textId="77777777" w:rsidR="00D210D3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7883DE19" wp14:editId="7883DE1A">
            <wp:extent cx="1231900" cy="1308100"/>
            <wp:effectExtent l="0" t="0" r="0" b="0"/>
            <wp:docPr id="1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https://kodemapa.com/static/media/wl_client/1/qdump/dd962b43da3e663bef2c213d7dbe3f88/96390fc856177859ff1bc0820852c5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F2" w14:textId="77777777" w:rsidR="00D210D3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7883DE1B" wp14:editId="7883DE1C">
            <wp:extent cx="1549400" cy="723900"/>
            <wp:effectExtent l="0" t="0" r="0" b="0"/>
            <wp:docPr id="12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https://kodemapa.com/static/media/wl_client/1/qdump/dd962b43da3e663bef2c213d7dbe3f88/502f4bfc33a7ea5f5446b31091aa8c8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CF3" w14:textId="77777777" w:rsidR="00D210D3" w:rsidRDefault="00000000">
      <w:pPr>
        <w:pStyle w:val="Heading1"/>
      </w:pPr>
      <w:bookmarkStart w:id="24" w:name="question-25"/>
      <w:bookmarkEnd w:id="23"/>
      <w:r>
        <w:lastRenderedPageBreak/>
        <w:t>Question 25</w:t>
      </w:r>
    </w:p>
    <w:p w14:paraId="7883DCF4" w14:textId="77777777" w:rsidR="00D210D3" w:rsidRDefault="00000000">
      <w:pPr>
        <w:pStyle w:val="FirstParagraph"/>
      </w:pPr>
      <w:r>
        <w:t xml:space="preserve">An organic compound "A" on treatment with benzene sulphonyl chloride gives compou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</m:oMath>
      <w:r>
        <w:t xml:space="preserve"> is soluble in dil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  <w:r>
        <w:t xml:space="preserve"> solution. Compound </w:t>
      </w:r>
      <m:oMath>
        <m:r>
          <w:rPr>
            <w:rFonts w:ascii="Cambria Math" w:hAnsi="Cambria Math"/>
          </w:rPr>
          <m:t>A</m:t>
        </m:r>
      </m:oMath>
      <w:r>
        <w:t xml:space="preserve"> is______________.</w:t>
      </w:r>
    </w:p>
    <w:p w14:paraId="7883DCF5" w14:textId="77777777" w:rsidR="00D210D3" w:rsidRDefault="00000000">
      <w:pPr>
        <w:numPr>
          <w:ilvl w:val="0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N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CF6" w14:textId="77777777" w:rsidR="00D210D3" w:rsidRDefault="00000000">
      <w:pPr>
        <w:numPr>
          <w:ilvl w:val="0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CF7" w14:textId="77777777" w:rsidR="00D210D3" w:rsidRDefault="00000000">
      <w:pPr>
        <w:numPr>
          <w:ilvl w:val="0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CF8" w14:textId="77777777" w:rsidR="00D210D3" w:rsidRDefault="00000000">
      <w:pPr>
        <w:numPr>
          <w:ilvl w:val="0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C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CF9" w14:textId="77777777" w:rsidR="00D210D3" w:rsidRDefault="00000000">
      <w:pPr>
        <w:pStyle w:val="Heading1"/>
      </w:pPr>
      <w:bookmarkStart w:id="25" w:name="question-26"/>
      <w:bookmarkEnd w:id="24"/>
      <w:r>
        <w:t>Question 26</w:t>
      </w:r>
    </w:p>
    <w:p w14:paraId="7883DCFA" w14:textId="77777777" w:rsidR="00D210D3" w:rsidRDefault="00000000">
      <w:pPr>
        <w:pStyle w:val="FirstParagraph"/>
      </w:pPr>
      <w:r>
        <w:t xml:space="preserve">A primary aliphatic amine on reaction with nitrous acid in cold ( </w:t>
      </w:r>
      <m:oMath>
        <m:r>
          <w:rPr>
            <w:rFonts w:ascii="Cambria Math" w:hAnsi="Cambria Math"/>
          </w:rPr>
          <m:t>273</m:t>
        </m:r>
        <m:r>
          <m:rPr>
            <m:sty m:val="p"/>
          </m:rPr>
          <w:rPr>
            <w:rFonts w:ascii="Cambria Math" w:hAnsi="Cambria Math"/>
          </w:rPr>
          <m:t> K)</m:t>
        </m:r>
      </m:oMath>
      <w:r>
        <w:t xml:space="preserve"> and there after raising temperature of reaction mixture to room temperature (298 K), gives.</w:t>
      </w:r>
    </w:p>
    <w:p w14:paraId="7883DCFB" w14:textId="77777777" w:rsidR="00D210D3" w:rsidRDefault="00000000">
      <w:pPr>
        <w:numPr>
          <w:ilvl w:val="0"/>
          <w:numId w:val="27"/>
        </w:numPr>
      </w:pPr>
      <w:r>
        <w:t>nitrile</w:t>
      </w:r>
    </w:p>
    <w:p w14:paraId="7883DCFC" w14:textId="77777777" w:rsidR="00D210D3" w:rsidRDefault="00000000">
      <w:pPr>
        <w:numPr>
          <w:ilvl w:val="0"/>
          <w:numId w:val="27"/>
        </w:numPr>
      </w:pPr>
      <w:r>
        <w:t>alcohol</w:t>
      </w:r>
    </w:p>
    <w:p w14:paraId="7883DCFD" w14:textId="77777777" w:rsidR="00D210D3" w:rsidRDefault="00000000">
      <w:pPr>
        <w:numPr>
          <w:ilvl w:val="0"/>
          <w:numId w:val="27"/>
        </w:numPr>
      </w:pPr>
      <w:r>
        <w:t>diazonium salt</w:t>
      </w:r>
    </w:p>
    <w:p w14:paraId="7883DCFE" w14:textId="77777777" w:rsidR="00D210D3" w:rsidRDefault="00000000">
      <w:pPr>
        <w:numPr>
          <w:ilvl w:val="0"/>
          <w:numId w:val="27"/>
        </w:numPr>
      </w:pPr>
      <w:r>
        <w:t>secondary amine</w:t>
      </w:r>
    </w:p>
    <w:p w14:paraId="7883DCFF" w14:textId="77777777" w:rsidR="00D210D3" w:rsidRDefault="00000000">
      <w:pPr>
        <w:pStyle w:val="Heading1"/>
      </w:pPr>
      <w:bookmarkStart w:id="26" w:name="question-27"/>
      <w:bookmarkEnd w:id="25"/>
      <w:r>
        <w:t>Question 27</w:t>
      </w:r>
    </w:p>
    <w:p w14:paraId="7883DD00" w14:textId="77777777" w:rsidR="00D210D3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3"/>
        <w:gridCol w:w="3685"/>
      </w:tblGrid>
      <w:tr w:rsidR="00D210D3" w14:paraId="7883DD03" w14:textId="77777777" w:rsidTr="00D21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3DD01" w14:textId="77777777" w:rsidR="00D210D3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</w:tcPr>
          <w:p w14:paraId="7883DD02" w14:textId="77777777" w:rsidR="00D210D3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D210D3" w14:paraId="7883DD06" w14:textId="77777777">
        <w:tc>
          <w:tcPr>
            <w:tcW w:w="0" w:type="auto"/>
          </w:tcPr>
          <w:p w14:paraId="7883DD04" w14:textId="77777777" w:rsidR="00D210D3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7883DD05" w14:textId="77777777" w:rsidR="00D210D3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D210D3" w14:paraId="7883DD09" w14:textId="77777777">
        <w:tc>
          <w:tcPr>
            <w:tcW w:w="0" w:type="auto"/>
          </w:tcPr>
          <w:p w14:paraId="7883DD07" w14:textId="77777777" w:rsidR="00D210D3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7883DD08" w14:textId="77777777" w:rsidR="00D210D3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D210D3" w14:paraId="7883DD0C" w14:textId="77777777">
        <w:tc>
          <w:tcPr>
            <w:tcW w:w="0" w:type="auto"/>
          </w:tcPr>
          <w:p w14:paraId="7883DD0A" w14:textId="77777777" w:rsidR="00D210D3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7883DD0B" w14:textId="77777777" w:rsidR="00D210D3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D210D3" w14:paraId="7883DD0F" w14:textId="77777777">
        <w:tc>
          <w:tcPr>
            <w:tcW w:w="0" w:type="auto"/>
          </w:tcPr>
          <w:p w14:paraId="7883DD0D" w14:textId="77777777" w:rsidR="00D210D3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7883DD0E" w14:textId="77777777" w:rsidR="00D210D3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7883DD10" w14:textId="77777777" w:rsidR="00D210D3" w:rsidRDefault="00000000">
      <w:pPr>
        <w:pStyle w:val="BodyText"/>
      </w:pPr>
      <w:r>
        <w:t>Choose the correct answer from the options given below:</w:t>
      </w:r>
    </w:p>
    <w:p w14:paraId="7883DD11" w14:textId="77777777" w:rsidR="00D210D3" w:rsidRDefault="00000000">
      <w:pPr>
        <w:numPr>
          <w:ilvl w:val="0"/>
          <w:numId w:val="28"/>
        </w:numPr>
      </w:pPr>
      <w:r>
        <w:t>A-IV, B-III, C-II, D-I</w:t>
      </w:r>
    </w:p>
    <w:p w14:paraId="7883DD12" w14:textId="77777777" w:rsidR="00D210D3" w:rsidRDefault="00000000">
      <w:pPr>
        <w:numPr>
          <w:ilvl w:val="0"/>
          <w:numId w:val="28"/>
        </w:numPr>
      </w:pPr>
      <w:r>
        <w:t>A-IV, B-II, C-I, D-II</w:t>
      </w:r>
    </w:p>
    <w:p w14:paraId="7883DD13" w14:textId="77777777" w:rsidR="00D210D3" w:rsidRDefault="00000000">
      <w:pPr>
        <w:numPr>
          <w:ilvl w:val="0"/>
          <w:numId w:val="28"/>
        </w:numPr>
      </w:pPr>
      <w:r>
        <w:t>A-III, B-IV, C-I, D-II</w:t>
      </w:r>
    </w:p>
    <w:p w14:paraId="7883DD14" w14:textId="77777777" w:rsidR="00D210D3" w:rsidRDefault="00000000">
      <w:pPr>
        <w:numPr>
          <w:ilvl w:val="0"/>
          <w:numId w:val="28"/>
        </w:numPr>
      </w:pPr>
      <w:r>
        <w:t>A-IV, B-III, C-I, D-II</w:t>
      </w:r>
    </w:p>
    <w:p w14:paraId="7883DD15" w14:textId="77777777" w:rsidR="00D210D3" w:rsidRDefault="00000000">
      <w:pPr>
        <w:pStyle w:val="Heading1"/>
      </w:pPr>
      <w:bookmarkStart w:id="27" w:name="question-28"/>
      <w:bookmarkEnd w:id="26"/>
      <w:r>
        <w:lastRenderedPageBreak/>
        <w:t>Question 28</w:t>
      </w:r>
    </w:p>
    <w:p w14:paraId="7883DD16" w14:textId="77777777" w:rsidR="00D210D3" w:rsidRDefault="00000000">
      <w:pPr>
        <w:pStyle w:val="FirstParagraph"/>
      </w:pPr>
      <w:r>
        <w:t xml:space="preserve">Compound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t xml:space="preserve"> is converted to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on reaction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C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KOH</m:t>
        </m:r>
      </m:oMath>
      <w:r>
        <w:t xml:space="preserve">. The compound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is toxic and can be decomposed by C. A, B and </w:t>
      </w:r>
      <m:oMath>
        <m:r>
          <w:rPr>
            <w:rFonts w:ascii="Cambria Math" w:hAnsi="Cambria Math"/>
          </w:rPr>
          <m:t>C</m:t>
        </m:r>
      </m:oMath>
      <w:r>
        <w:t xml:space="preserve"> respectively are :</w:t>
      </w:r>
    </w:p>
    <w:p w14:paraId="7883DD17" w14:textId="77777777" w:rsidR="00D210D3" w:rsidRDefault="00000000">
      <w:pPr>
        <w:numPr>
          <w:ilvl w:val="0"/>
          <w:numId w:val="29"/>
        </w:numPr>
      </w:pPr>
      <w:r>
        <w:t xml:space="preserve">primary amine, nitrile compound, conc. </w:t>
      </w:r>
      <m:oMath>
        <m:r>
          <m:rPr>
            <m:sty m:val="p"/>
          </m:rPr>
          <w:rPr>
            <w:rFonts w:ascii="Cambria Math" w:hAnsi="Cambria Math"/>
          </w:rPr>
          <m:t>HCl</m:t>
        </m:r>
      </m:oMath>
    </w:p>
    <w:p w14:paraId="7883DD18" w14:textId="77777777" w:rsidR="00D210D3" w:rsidRDefault="00000000">
      <w:pPr>
        <w:numPr>
          <w:ilvl w:val="0"/>
          <w:numId w:val="29"/>
        </w:numPr>
      </w:pPr>
      <w:r>
        <w:t xml:space="preserve">secondary amine, isonitrile compound, conc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</w:p>
    <w:p w14:paraId="7883DD19" w14:textId="77777777" w:rsidR="00D210D3" w:rsidRDefault="00000000">
      <w:pPr>
        <w:numPr>
          <w:ilvl w:val="0"/>
          <w:numId w:val="29"/>
        </w:numPr>
      </w:pPr>
      <w:r>
        <w:t xml:space="preserve">primary amine, isonitrile compound, conc. </w:t>
      </w:r>
      <m:oMath>
        <m:r>
          <m:rPr>
            <m:sty m:val="p"/>
          </m:rPr>
          <w:rPr>
            <w:rFonts w:ascii="Cambria Math" w:hAnsi="Cambria Math"/>
          </w:rPr>
          <m:t>HCl</m:t>
        </m:r>
      </m:oMath>
    </w:p>
    <w:p w14:paraId="7883DD1A" w14:textId="77777777" w:rsidR="00D210D3" w:rsidRDefault="00000000">
      <w:pPr>
        <w:numPr>
          <w:ilvl w:val="0"/>
          <w:numId w:val="29"/>
        </w:numPr>
      </w:pPr>
      <w:r>
        <w:t xml:space="preserve">secondary amine, nitrile compound, conc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</w:p>
    <w:p w14:paraId="7883DD1B" w14:textId="77777777" w:rsidR="00D210D3" w:rsidRDefault="00000000">
      <w:pPr>
        <w:pStyle w:val="Heading1"/>
      </w:pPr>
      <w:bookmarkStart w:id="28" w:name="question-29"/>
      <w:bookmarkEnd w:id="27"/>
      <w:r>
        <w:t>Question 29</w:t>
      </w:r>
    </w:p>
    <w:p w14:paraId="7883DD1C" w14:textId="77777777" w:rsidR="00D210D3" w:rsidRDefault="00000000">
      <w:pPr>
        <w:pStyle w:val="FirstParagraph"/>
      </w:pPr>
      <w:r>
        <w:t>The major product formed in the following reaction is.</w:t>
      </w:r>
      <w:r>
        <w:rPr>
          <w:noProof/>
        </w:rPr>
        <w:drawing>
          <wp:inline distT="0" distB="0" distL="0" distR="0" wp14:anchorId="7883DE1D" wp14:editId="7883DE1E">
            <wp:extent cx="5334000" cy="1436529"/>
            <wp:effectExtent l="0" t="0" r="0" b="0"/>
            <wp:docPr id="1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https://kodemapa.com/static/media/wl_client/1/qdump/dd962b43da3e663bef2c213d7dbe3f88/cd501f5bf6a7ba9867212e69f5da196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1D" w14:textId="77777777" w:rsidR="00D210D3" w:rsidRDefault="00000000">
      <w:pPr>
        <w:numPr>
          <w:ilvl w:val="0"/>
          <w:numId w:val="30"/>
        </w:numPr>
      </w:pPr>
      <w:r>
        <w:rPr>
          <w:noProof/>
        </w:rPr>
        <w:drawing>
          <wp:inline distT="0" distB="0" distL="0" distR="0" wp14:anchorId="7883DE1F" wp14:editId="7883DE20">
            <wp:extent cx="1892300" cy="1435100"/>
            <wp:effectExtent l="0" t="0" r="0" b="0"/>
            <wp:docPr id="1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https://kodemapa.com/static/media/wl_client/1/qdump/dd962b43da3e663bef2c213d7dbe3f88/ea66b26d652be69c42f279d0ca208c2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1E" w14:textId="77777777" w:rsidR="00D210D3" w:rsidRDefault="00000000">
      <w:pPr>
        <w:numPr>
          <w:ilvl w:val="0"/>
          <w:numId w:val="30"/>
        </w:numPr>
      </w:pPr>
      <w:r>
        <w:rPr>
          <w:noProof/>
        </w:rPr>
        <w:drawing>
          <wp:inline distT="0" distB="0" distL="0" distR="0" wp14:anchorId="7883DE21" wp14:editId="7883DE22">
            <wp:extent cx="1968500" cy="1511300"/>
            <wp:effectExtent l="0" t="0" r="0" b="0"/>
            <wp:docPr id="1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https://kodemapa.com/static/media/wl_client/1/qdump/dd962b43da3e663bef2c213d7dbe3f88/2952e31a186e1acc29cc186fdfb5dd6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1F" w14:textId="77777777" w:rsidR="00D210D3" w:rsidRDefault="00000000">
      <w:pPr>
        <w:numPr>
          <w:ilvl w:val="0"/>
          <w:numId w:val="30"/>
        </w:numPr>
      </w:pPr>
      <w:r>
        <w:rPr>
          <w:noProof/>
        </w:rPr>
        <w:lastRenderedPageBreak/>
        <w:drawing>
          <wp:inline distT="0" distB="0" distL="0" distR="0" wp14:anchorId="7883DE23" wp14:editId="7883DE24">
            <wp:extent cx="1879600" cy="1409700"/>
            <wp:effectExtent l="0" t="0" r="0" b="0"/>
            <wp:docPr id="13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https://kodemapa.com/static/media/wl_client/1/qdump/dd962b43da3e663bef2c213d7dbe3f88/d4fa77cbadb82c63c120985ab1e826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20" w14:textId="77777777" w:rsidR="00D210D3" w:rsidRDefault="00000000">
      <w:pPr>
        <w:numPr>
          <w:ilvl w:val="0"/>
          <w:numId w:val="30"/>
        </w:numPr>
      </w:pPr>
      <w:r>
        <w:rPr>
          <w:noProof/>
        </w:rPr>
        <w:drawing>
          <wp:inline distT="0" distB="0" distL="0" distR="0" wp14:anchorId="7883DE25" wp14:editId="7883DE26">
            <wp:extent cx="1993900" cy="1524000"/>
            <wp:effectExtent l="0" t="0" r="0" b="0"/>
            <wp:docPr id="13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https://kodemapa.com/static/media/wl_client/1/qdump/dd962b43da3e663bef2c213d7dbe3f88/59084e148fc2d739417759e72917593f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21" w14:textId="77777777" w:rsidR="00D210D3" w:rsidRDefault="00000000">
      <w:pPr>
        <w:pStyle w:val="Heading1"/>
      </w:pPr>
      <w:bookmarkStart w:id="29" w:name="question-30"/>
      <w:bookmarkEnd w:id="28"/>
      <w:r>
        <w:t>Question 30</w:t>
      </w:r>
    </w:p>
    <w:p w14:paraId="7883DD22" w14:textId="77777777" w:rsidR="00D210D3" w:rsidRDefault="00000000">
      <w:pPr>
        <w:pStyle w:val="FirstParagraph"/>
      </w:pPr>
      <w:r>
        <w:t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 w14:paraId="7883DD23" w14:textId="77777777" w:rsidR="00D210D3" w:rsidRDefault="00000000">
      <w:pPr>
        <w:numPr>
          <w:ilvl w:val="0"/>
          <w:numId w:val="31"/>
        </w:numPr>
      </w:pPr>
      <w:r>
        <w:t>Both Statement I and Statement II are correct.</w:t>
      </w:r>
    </w:p>
    <w:p w14:paraId="7883DD24" w14:textId="77777777" w:rsidR="00D210D3" w:rsidRDefault="00000000">
      <w:pPr>
        <w:numPr>
          <w:ilvl w:val="0"/>
          <w:numId w:val="31"/>
        </w:numPr>
      </w:pPr>
      <w:r>
        <w:t>Both Statement I and Statement II are incorrect.</w:t>
      </w:r>
    </w:p>
    <w:p w14:paraId="7883DD25" w14:textId="77777777" w:rsidR="00D210D3" w:rsidRDefault="00000000">
      <w:pPr>
        <w:numPr>
          <w:ilvl w:val="0"/>
          <w:numId w:val="31"/>
        </w:numPr>
      </w:pPr>
      <w:r>
        <w:t>Statement I is correct but Statement II is incorrect.</w:t>
      </w:r>
    </w:p>
    <w:p w14:paraId="7883DD26" w14:textId="77777777" w:rsidR="00D210D3" w:rsidRDefault="00000000">
      <w:pPr>
        <w:numPr>
          <w:ilvl w:val="0"/>
          <w:numId w:val="31"/>
        </w:numPr>
      </w:pPr>
      <w:r>
        <w:t>Statement I is incorrect but Statement II is correct.</w:t>
      </w:r>
    </w:p>
    <w:p w14:paraId="7883DD27" w14:textId="77777777" w:rsidR="00D210D3" w:rsidRDefault="00000000">
      <w:pPr>
        <w:pStyle w:val="Heading1"/>
      </w:pPr>
      <w:bookmarkStart w:id="30" w:name="question-31"/>
      <w:bookmarkEnd w:id="29"/>
      <w:r>
        <w:t>Question 31</w:t>
      </w:r>
    </w:p>
    <w:p w14:paraId="7883DD28" w14:textId="77777777" w:rsidR="00D210D3" w:rsidRDefault="00000000">
      <w:pPr>
        <w:pStyle w:val="FirstParagraph"/>
      </w:pPr>
      <w:r>
        <w:t>Given below are two statements :Statement I : Aniline is less basic than acetamide.Statement II : In aniline, the lone pair of electrons on nitrogen atom is delocalised over benzene ring due to resonance and hence less available to a proton.Choose the most appropriate option ;</w:t>
      </w:r>
    </w:p>
    <w:p w14:paraId="7883DD29" w14:textId="77777777" w:rsidR="00D210D3" w:rsidRDefault="00000000">
      <w:pPr>
        <w:numPr>
          <w:ilvl w:val="0"/>
          <w:numId w:val="32"/>
        </w:numPr>
      </w:pPr>
      <w:r>
        <w:t>Statement I is true but statement II is false.</w:t>
      </w:r>
    </w:p>
    <w:p w14:paraId="7883DD2A" w14:textId="77777777" w:rsidR="00D210D3" w:rsidRDefault="00000000">
      <w:pPr>
        <w:numPr>
          <w:ilvl w:val="0"/>
          <w:numId w:val="32"/>
        </w:numPr>
      </w:pPr>
      <w:r>
        <w:t>Statement I is false but statement II is true.</w:t>
      </w:r>
    </w:p>
    <w:p w14:paraId="7883DD2B" w14:textId="77777777" w:rsidR="00D210D3" w:rsidRDefault="00000000">
      <w:pPr>
        <w:numPr>
          <w:ilvl w:val="0"/>
          <w:numId w:val="32"/>
        </w:numPr>
      </w:pPr>
      <w:r>
        <w:t>Both statement I and statement II are true.</w:t>
      </w:r>
    </w:p>
    <w:p w14:paraId="7883DD2C" w14:textId="77777777" w:rsidR="00D210D3" w:rsidRDefault="00000000">
      <w:pPr>
        <w:numPr>
          <w:ilvl w:val="0"/>
          <w:numId w:val="32"/>
        </w:numPr>
      </w:pPr>
      <w:r>
        <w:lastRenderedPageBreak/>
        <w:t>Both statement I and statement II are false.</w:t>
      </w:r>
    </w:p>
    <w:p w14:paraId="7883DD2D" w14:textId="77777777" w:rsidR="00D210D3" w:rsidRDefault="00000000">
      <w:pPr>
        <w:pStyle w:val="Heading1"/>
      </w:pPr>
      <w:bookmarkStart w:id="31" w:name="question-32"/>
      <w:bookmarkEnd w:id="30"/>
      <w:r>
        <w:t>Question 32</w:t>
      </w:r>
    </w:p>
    <w:p w14:paraId="7883DD2E" w14:textId="77777777" w:rsidR="00D210D3" w:rsidRDefault="00000000">
      <w:pPr>
        <w:pStyle w:val="FirstParagraph"/>
      </w:pPr>
      <w:r>
        <w:t>The decreasing order of basicity of the following amines is:</w:t>
      </w:r>
      <w:r>
        <w:rPr>
          <w:noProof/>
        </w:rPr>
        <w:drawing>
          <wp:inline distT="0" distB="0" distL="0" distR="0" wp14:anchorId="7883DE27" wp14:editId="7883DE28">
            <wp:extent cx="4241800" cy="1498600"/>
            <wp:effectExtent l="0" t="0" r="0" b="0"/>
            <wp:docPr id="14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https://kodemapa.com/static/media/wl_client/1/qdump/dd962b43da3e663bef2c213d7dbe3f88/2752f49d87bf0fdd936512818343839f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2F" w14:textId="77777777" w:rsidR="00D210D3" w:rsidRDefault="00000000">
      <w:pPr>
        <w:numPr>
          <w:ilvl w:val="0"/>
          <w:numId w:val="3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30" w14:textId="77777777" w:rsidR="00D210D3" w:rsidRDefault="00000000">
      <w:pPr>
        <w:numPr>
          <w:ilvl w:val="0"/>
          <w:numId w:val="3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7883DD31" w14:textId="77777777" w:rsidR="00D210D3" w:rsidRDefault="00000000">
      <w:pPr>
        <w:numPr>
          <w:ilvl w:val="0"/>
          <w:numId w:val="3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32" w14:textId="77777777" w:rsidR="00D210D3" w:rsidRDefault="00000000">
      <w:pPr>
        <w:numPr>
          <w:ilvl w:val="0"/>
          <w:numId w:val="3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7883DD33" w14:textId="77777777" w:rsidR="00D210D3" w:rsidRDefault="00000000">
      <w:pPr>
        <w:pStyle w:val="Heading1"/>
      </w:pPr>
      <w:bookmarkStart w:id="32" w:name="question-33"/>
      <w:bookmarkEnd w:id="31"/>
      <w:r>
        <w:t>Question 33</w:t>
      </w:r>
    </w:p>
    <w:p w14:paraId="7883DD34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29" wp14:editId="7883DE2A">
            <wp:extent cx="4978400" cy="1295400"/>
            <wp:effectExtent l="0" t="0" r="0" b="0"/>
            <wp:docPr id="1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https://kodemapa.com/static/media/wl_client/1/qdump/dd962b43da3e663bef2c213d7dbe3f88/e017bcaa9a7e8b73dcdedce8d8d5d33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7883DD35" w14:textId="77777777" w:rsidR="00D210D3" w:rsidRDefault="00000000">
      <w:pPr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7883DD36" w14:textId="77777777" w:rsidR="00D210D3" w:rsidRDefault="00000000">
      <w:pPr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37" w14:textId="77777777" w:rsidR="00D210D3" w:rsidRDefault="00000000">
      <w:pPr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7883DD38" w14:textId="77777777" w:rsidR="00D210D3" w:rsidRDefault="00000000">
      <w:pPr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39" w14:textId="77777777" w:rsidR="00D210D3" w:rsidRDefault="00000000">
      <w:pPr>
        <w:pStyle w:val="Heading1"/>
      </w:pPr>
      <w:bookmarkStart w:id="33" w:name="question-34"/>
      <w:bookmarkEnd w:id="32"/>
      <w:r>
        <w:t>Question 34</w:t>
      </w:r>
    </w:p>
    <w:p w14:paraId="7883DD3A" w14:textId="77777777" w:rsidR="00D210D3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</m:oMath>
      <w:r>
        <w:t xml:space="preserve"> has how many isomeric forms that contain a benzene ring?</w:t>
      </w:r>
    </w:p>
    <w:p w14:paraId="7883DD3B" w14:textId="77777777" w:rsidR="00D210D3" w:rsidRDefault="00000000">
      <w:pPr>
        <w:pStyle w:val="Heading1"/>
      </w:pPr>
      <w:bookmarkStart w:id="34" w:name="question-35"/>
      <w:bookmarkEnd w:id="33"/>
      <w:r>
        <w:lastRenderedPageBreak/>
        <w:t>Question 35</w:t>
      </w:r>
    </w:p>
    <w:p w14:paraId="7883DD3C" w14:textId="77777777" w:rsidR="00D210D3" w:rsidRDefault="00000000">
      <w:pPr>
        <w:pStyle w:val="FirstParagraph"/>
      </w:pPr>
      <w:r>
        <w:t>The total number of electrons around the nitrogen atom in amines are,</w:t>
      </w:r>
    </w:p>
    <w:p w14:paraId="7883DD3D" w14:textId="77777777" w:rsidR="00D210D3" w:rsidRDefault="00000000">
      <w:pPr>
        <w:pStyle w:val="Heading1"/>
      </w:pPr>
      <w:bookmarkStart w:id="35" w:name="question-36"/>
      <w:bookmarkEnd w:id="34"/>
      <w:r>
        <w:t>Question 36</w:t>
      </w:r>
    </w:p>
    <w:p w14:paraId="7883DD3E" w14:textId="77777777" w:rsidR="00D210D3" w:rsidRDefault="00000000">
      <w:pPr>
        <w:pStyle w:val="FirstParagraph"/>
      </w:pPr>
      <w:r>
        <w:t xml:space="preserve">The number of primary amines of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 xml:space="preserve"> is ?</w:t>
      </w:r>
    </w:p>
    <w:p w14:paraId="7883DD3F" w14:textId="77777777" w:rsidR="00D210D3" w:rsidRDefault="00000000">
      <w:pPr>
        <w:pStyle w:val="Heading1"/>
      </w:pPr>
      <w:bookmarkStart w:id="36" w:name="question-37"/>
      <w:bookmarkEnd w:id="35"/>
      <w:r>
        <w:t>Question 37</w:t>
      </w:r>
    </w:p>
    <w:p w14:paraId="7883DD40" w14:textId="77777777" w:rsidR="00D210D3" w:rsidRDefault="00000000">
      <w:pPr>
        <w:pStyle w:val="FirstParagraph"/>
      </w:pPr>
      <w:r>
        <w:t>The product A formed in the following reaction is:</w:t>
      </w:r>
      <w:r>
        <w:rPr>
          <w:noProof/>
        </w:rPr>
        <w:drawing>
          <wp:inline distT="0" distB="0" distL="0" distR="0" wp14:anchorId="7883DE2B" wp14:editId="7883DE2C">
            <wp:extent cx="5041900" cy="1066800"/>
            <wp:effectExtent l="0" t="0" r="0" b="0"/>
            <wp:docPr id="15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https://kodemapa.com/static/media/wl_client/1/qdump/dd962b43da3e663bef2c213d7dbe3f88/1520d487acea3e12471d7be5f928b59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41" w14:textId="77777777" w:rsidR="00D210D3" w:rsidRDefault="00000000">
      <w:pPr>
        <w:numPr>
          <w:ilvl w:val="0"/>
          <w:numId w:val="38"/>
        </w:numPr>
      </w:pPr>
      <w:r>
        <w:rPr>
          <w:noProof/>
        </w:rPr>
        <w:drawing>
          <wp:inline distT="0" distB="0" distL="0" distR="0" wp14:anchorId="7883DE2D" wp14:editId="7883DE2E">
            <wp:extent cx="1866900" cy="1270000"/>
            <wp:effectExtent l="0" t="0" r="0" b="0"/>
            <wp:docPr id="1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https://kodemapa.com/static/media/wl_client/1/qdump/dd962b43da3e663bef2c213d7dbe3f88/2ca5365cc0784172da4f25597d9ad12a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42" w14:textId="77777777" w:rsidR="00D210D3" w:rsidRDefault="00000000">
      <w:pPr>
        <w:numPr>
          <w:ilvl w:val="0"/>
          <w:numId w:val="38"/>
        </w:numPr>
      </w:pPr>
      <w:r>
        <w:rPr>
          <w:noProof/>
        </w:rPr>
        <w:drawing>
          <wp:inline distT="0" distB="0" distL="0" distR="0" wp14:anchorId="7883DE2F" wp14:editId="7883DE30">
            <wp:extent cx="1968500" cy="1066800"/>
            <wp:effectExtent l="0" t="0" r="0" b="0"/>
            <wp:docPr id="15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https://kodemapa.com/static/media/wl_client/1/qdump/dd962b43da3e663bef2c213d7dbe3f88/9fbdb1561f5c01c9175d265eb6391c6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43" w14:textId="77777777" w:rsidR="00D210D3" w:rsidRDefault="00000000">
      <w:pPr>
        <w:numPr>
          <w:ilvl w:val="0"/>
          <w:numId w:val="38"/>
        </w:numPr>
      </w:pPr>
      <w:r>
        <w:rPr>
          <w:noProof/>
        </w:rPr>
        <w:drawing>
          <wp:inline distT="0" distB="0" distL="0" distR="0" wp14:anchorId="7883DE31" wp14:editId="7883DE32">
            <wp:extent cx="1384300" cy="1016000"/>
            <wp:effectExtent l="0" t="0" r="0" b="0"/>
            <wp:docPr id="16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https://kodemapa.com/static/media/wl_client/1/qdump/dd962b43da3e663bef2c213d7dbe3f88/3dc05a6f09a27296e56e9f0ecfac52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44" w14:textId="77777777" w:rsidR="00D210D3" w:rsidRDefault="00000000">
      <w:pPr>
        <w:numPr>
          <w:ilvl w:val="0"/>
          <w:numId w:val="38"/>
        </w:numPr>
      </w:pPr>
      <w:r>
        <w:rPr>
          <w:noProof/>
        </w:rPr>
        <w:lastRenderedPageBreak/>
        <w:drawing>
          <wp:inline distT="0" distB="0" distL="0" distR="0" wp14:anchorId="7883DE33" wp14:editId="7883DE34">
            <wp:extent cx="1485900" cy="1143000"/>
            <wp:effectExtent l="0" t="0" r="0" b="0"/>
            <wp:docPr id="16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https://kodemapa.com/static/media/wl_client/1/qdump/dd962b43da3e663bef2c213d7dbe3f88/567f0d4eba6072aab1e7657d9bd4afdd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45" w14:textId="77777777" w:rsidR="00D210D3" w:rsidRDefault="00000000">
      <w:pPr>
        <w:pStyle w:val="Heading1"/>
      </w:pPr>
      <w:bookmarkStart w:id="37" w:name="question-38"/>
      <w:bookmarkEnd w:id="36"/>
      <w:r>
        <w:t>Question 38</w:t>
      </w:r>
    </w:p>
    <w:p w14:paraId="7883DD46" w14:textId="77777777" w:rsidR="00D210D3" w:rsidRDefault="00000000">
      <w:pPr>
        <w:pStyle w:val="FirstParagraph"/>
      </w:pPr>
      <w:r>
        <w:t>In the reaction of hypobromite with amide, the carbonyl carbon is lost as</w:t>
      </w:r>
    </w:p>
    <w:p w14:paraId="7883DD47" w14:textId="77777777" w:rsidR="00D210D3" w:rsidRDefault="00000000">
      <w:pPr>
        <w:numPr>
          <w:ilvl w:val="0"/>
          <w:numId w:val="3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7883DD48" w14:textId="77777777" w:rsidR="00D210D3" w:rsidRDefault="00000000">
      <w:pPr>
        <w:numPr>
          <w:ilvl w:val="0"/>
          <w:numId w:val="3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7883DD49" w14:textId="77777777" w:rsidR="00D210D3" w:rsidRDefault="00000000">
      <w:pPr>
        <w:numPr>
          <w:ilvl w:val="0"/>
          <w:numId w:val="3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4A" w14:textId="77777777" w:rsidR="00D210D3" w:rsidRDefault="00000000">
      <w:pPr>
        <w:numPr>
          <w:ilvl w:val="0"/>
          <w:numId w:val="39"/>
        </w:numPr>
      </w:pPr>
      <m:oMath>
        <m:r>
          <m:rPr>
            <m:sty m:val="p"/>
          </m:rPr>
          <w:rPr>
            <w:rFonts w:ascii="Cambria Math" w:hAnsi="Cambria Math"/>
          </w:rPr>
          <m:t>CO</m:t>
        </m:r>
      </m:oMath>
    </w:p>
    <w:p w14:paraId="7883DD4B" w14:textId="77777777" w:rsidR="00D210D3" w:rsidRDefault="00000000">
      <w:pPr>
        <w:pStyle w:val="Heading1"/>
      </w:pPr>
      <w:bookmarkStart w:id="38" w:name="question-39"/>
      <w:bookmarkEnd w:id="37"/>
      <w:r>
        <w:t>Question 39</w:t>
      </w:r>
    </w:p>
    <w:p w14:paraId="7883DD4C" w14:textId="77777777" w:rsidR="00D210D3" w:rsidRDefault="00000000">
      <w:pPr>
        <w:pStyle w:val="FirstParagraph"/>
      </w:pPr>
      <w:r>
        <w:t xml:space="preserve">An organic compound "A" on treatment with benzene sulphonyl chloride gives compou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</m:oMath>
      <w:r>
        <w:t xml:space="preserve"> is soluble in dil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  <w:r>
        <w:t xml:space="preserve"> solution. Compound </w:t>
      </w:r>
      <m:oMath>
        <m:r>
          <w:rPr>
            <w:rFonts w:ascii="Cambria Math" w:hAnsi="Cambria Math"/>
          </w:rPr>
          <m:t>A</m:t>
        </m:r>
      </m:oMath>
      <w:r>
        <w:t xml:space="preserve"> is______________.</w:t>
      </w:r>
    </w:p>
    <w:p w14:paraId="7883DD4D" w14:textId="77777777" w:rsidR="00D210D3" w:rsidRDefault="00000000">
      <w:pPr>
        <w:numPr>
          <w:ilvl w:val="0"/>
          <w:numId w:val="4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N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4E" w14:textId="77777777" w:rsidR="00D210D3" w:rsidRDefault="00000000">
      <w:pPr>
        <w:numPr>
          <w:ilvl w:val="0"/>
          <w:numId w:val="4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4F" w14:textId="77777777" w:rsidR="00D210D3" w:rsidRDefault="00000000">
      <w:pPr>
        <w:numPr>
          <w:ilvl w:val="0"/>
          <w:numId w:val="4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50" w14:textId="77777777" w:rsidR="00D210D3" w:rsidRDefault="00000000">
      <w:pPr>
        <w:numPr>
          <w:ilvl w:val="0"/>
          <w:numId w:val="4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C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51" w14:textId="77777777" w:rsidR="00D210D3" w:rsidRDefault="00000000">
      <w:pPr>
        <w:pStyle w:val="Heading1"/>
      </w:pPr>
      <w:bookmarkStart w:id="39" w:name="question-40"/>
      <w:bookmarkEnd w:id="38"/>
      <w:r>
        <w:t>Question 40</w:t>
      </w:r>
    </w:p>
    <w:p w14:paraId="7883DD52" w14:textId="77777777" w:rsidR="00D210D3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3"/>
        <w:gridCol w:w="3685"/>
      </w:tblGrid>
      <w:tr w:rsidR="00D210D3" w14:paraId="7883DD55" w14:textId="77777777" w:rsidTr="00D21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3DD53" w14:textId="77777777" w:rsidR="00D210D3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</w:tcPr>
          <w:p w14:paraId="7883DD54" w14:textId="77777777" w:rsidR="00D210D3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D210D3" w14:paraId="7883DD58" w14:textId="77777777">
        <w:tc>
          <w:tcPr>
            <w:tcW w:w="0" w:type="auto"/>
          </w:tcPr>
          <w:p w14:paraId="7883DD56" w14:textId="77777777" w:rsidR="00D210D3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7883DD57" w14:textId="77777777" w:rsidR="00D210D3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D210D3" w14:paraId="7883DD5B" w14:textId="77777777">
        <w:tc>
          <w:tcPr>
            <w:tcW w:w="0" w:type="auto"/>
          </w:tcPr>
          <w:p w14:paraId="7883DD59" w14:textId="77777777" w:rsidR="00D210D3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7883DD5A" w14:textId="77777777" w:rsidR="00D210D3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D210D3" w14:paraId="7883DD5E" w14:textId="77777777">
        <w:tc>
          <w:tcPr>
            <w:tcW w:w="0" w:type="auto"/>
          </w:tcPr>
          <w:p w14:paraId="7883DD5C" w14:textId="77777777" w:rsidR="00D210D3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7883DD5D" w14:textId="77777777" w:rsidR="00D210D3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D210D3" w14:paraId="7883DD61" w14:textId="77777777">
        <w:tc>
          <w:tcPr>
            <w:tcW w:w="0" w:type="auto"/>
          </w:tcPr>
          <w:p w14:paraId="7883DD5F" w14:textId="77777777" w:rsidR="00D210D3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7883DD60" w14:textId="77777777" w:rsidR="00D210D3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7883DD62" w14:textId="77777777" w:rsidR="00D210D3" w:rsidRDefault="00000000">
      <w:pPr>
        <w:pStyle w:val="BodyText"/>
      </w:pPr>
      <w:r>
        <w:t>Choose the correct answer from the options given below:</w:t>
      </w:r>
    </w:p>
    <w:p w14:paraId="7883DD63" w14:textId="77777777" w:rsidR="00D210D3" w:rsidRDefault="00000000">
      <w:pPr>
        <w:numPr>
          <w:ilvl w:val="0"/>
          <w:numId w:val="41"/>
        </w:numPr>
      </w:pPr>
      <w:r>
        <w:t>A-IV, B-III, C-II, D-I</w:t>
      </w:r>
    </w:p>
    <w:p w14:paraId="7883DD64" w14:textId="77777777" w:rsidR="00D210D3" w:rsidRDefault="00000000">
      <w:pPr>
        <w:numPr>
          <w:ilvl w:val="0"/>
          <w:numId w:val="41"/>
        </w:numPr>
      </w:pPr>
      <w:r>
        <w:lastRenderedPageBreak/>
        <w:t>A-IV, B-II, C-I, D-II</w:t>
      </w:r>
    </w:p>
    <w:p w14:paraId="7883DD65" w14:textId="77777777" w:rsidR="00D210D3" w:rsidRDefault="00000000">
      <w:pPr>
        <w:numPr>
          <w:ilvl w:val="0"/>
          <w:numId w:val="41"/>
        </w:numPr>
      </w:pPr>
      <w:r>
        <w:t>A-III, B-IV, C-I, D-II</w:t>
      </w:r>
    </w:p>
    <w:p w14:paraId="7883DD66" w14:textId="77777777" w:rsidR="00D210D3" w:rsidRDefault="00000000">
      <w:pPr>
        <w:numPr>
          <w:ilvl w:val="0"/>
          <w:numId w:val="41"/>
        </w:numPr>
      </w:pPr>
      <w:r>
        <w:t>A-IV, B-III, C-I, D-II</w:t>
      </w:r>
    </w:p>
    <w:p w14:paraId="7883DD67" w14:textId="77777777" w:rsidR="00D210D3" w:rsidRDefault="00000000">
      <w:pPr>
        <w:pStyle w:val="Heading1"/>
      </w:pPr>
      <w:bookmarkStart w:id="40" w:name="question-41"/>
      <w:bookmarkEnd w:id="39"/>
      <w:r>
        <w:t>Question 41</w:t>
      </w:r>
    </w:p>
    <w:p w14:paraId="7883DD68" w14:textId="77777777" w:rsidR="00D210D3" w:rsidRDefault="00000000">
      <w:pPr>
        <w:pStyle w:val="FirstParagraph"/>
      </w:pPr>
      <w:r>
        <w:t>Consider the following sequence of reaction :</w:t>
      </w:r>
      <w:r>
        <w:rPr>
          <w:noProof/>
        </w:rPr>
        <w:drawing>
          <wp:inline distT="0" distB="0" distL="0" distR="0" wp14:anchorId="7883DE35" wp14:editId="7883DE36">
            <wp:extent cx="5334000" cy="777875"/>
            <wp:effectExtent l="0" t="0" r="0" b="0"/>
            <wp:docPr id="1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https://kodemapa.com/static/media/wl_client/1/qdump/dd962b43da3e663bef2c213d7dbe3f88/57dcd9d8a769c8fea41cff9d8e01d46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roduct ’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’ is :</w:t>
      </w:r>
    </w:p>
    <w:p w14:paraId="7883DD69" w14:textId="77777777" w:rsidR="00D210D3" w:rsidRDefault="00000000">
      <w:pPr>
        <w:numPr>
          <w:ilvl w:val="0"/>
          <w:numId w:val="42"/>
        </w:numPr>
      </w:pPr>
      <w:r>
        <w:rPr>
          <w:noProof/>
        </w:rPr>
        <w:drawing>
          <wp:inline distT="0" distB="0" distL="0" distR="0" wp14:anchorId="7883DE37" wp14:editId="7883DE38">
            <wp:extent cx="4178300" cy="762000"/>
            <wp:effectExtent l="0" t="0" r="0" b="0"/>
            <wp:docPr id="1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https://kodemapa.com/static/media/wl_client/1/qdump/dd962b43da3e663bef2c213d7dbe3f88/424f41a0563c11457d451a9c8548f45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6A" w14:textId="77777777" w:rsidR="00D210D3" w:rsidRDefault="00000000">
      <w:pPr>
        <w:numPr>
          <w:ilvl w:val="0"/>
          <w:numId w:val="42"/>
        </w:numPr>
      </w:pPr>
      <w:r>
        <w:rPr>
          <w:noProof/>
        </w:rPr>
        <w:drawing>
          <wp:inline distT="0" distB="0" distL="0" distR="0" wp14:anchorId="7883DE39" wp14:editId="7883DE3A">
            <wp:extent cx="3987800" cy="952500"/>
            <wp:effectExtent l="0" t="0" r="0" b="0"/>
            <wp:docPr id="1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https://kodemapa.com/static/media/wl_client/1/qdump/dd962b43da3e663bef2c213d7dbe3f88/d4b4b4ca1568a3c5ecaffa3c9677756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6B" w14:textId="77777777" w:rsidR="00D210D3" w:rsidRDefault="00000000">
      <w:pPr>
        <w:numPr>
          <w:ilvl w:val="0"/>
          <w:numId w:val="42"/>
        </w:numPr>
      </w:pPr>
      <w:r>
        <w:rPr>
          <w:noProof/>
        </w:rPr>
        <w:drawing>
          <wp:inline distT="0" distB="0" distL="0" distR="0" wp14:anchorId="7883DE3B" wp14:editId="7883DE3C">
            <wp:extent cx="3708400" cy="965200"/>
            <wp:effectExtent l="0" t="0" r="0" b="0"/>
            <wp:docPr id="17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https://kodemapa.com/static/media/wl_client/1/qdump/dd962b43da3e663bef2c213d7dbe3f88/514d98122f31a4308660c7cf35c5c48c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6C" w14:textId="77777777" w:rsidR="00D210D3" w:rsidRDefault="00000000">
      <w:pPr>
        <w:numPr>
          <w:ilvl w:val="0"/>
          <w:numId w:val="42"/>
        </w:numPr>
      </w:pPr>
      <w:r>
        <w:rPr>
          <w:noProof/>
        </w:rPr>
        <w:drawing>
          <wp:inline distT="0" distB="0" distL="0" distR="0" wp14:anchorId="7883DE3D" wp14:editId="7883DE3E">
            <wp:extent cx="4013200" cy="762000"/>
            <wp:effectExtent l="0" t="0" r="0" b="0"/>
            <wp:docPr id="18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https://kodemapa.com/static/media/wl_client/1/qdump/dd962b43da3e663bef2c213d7dbe3f88/b8f6fcf1f36be06b6950c90da332368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6D" w14:textId="77777777" w:rsidR="00D210D3" w:rsidRDefault="00000000">
      <w:pPr>
        <w:pStyle w:val="Heading1"/>
      </w:pPr>
      <w:bookmarkStart w:id="41" w:name="question-42"/>
      <w:bookmarkEnd w:id="40"/>
      <w:r>
        <w:t>Question 42</w:t>
      </w:r>
    </w:p>
    <w:p w14:paraId="7883DD6E" w14:textId="77777777" w:rsidR="00D210D3" w:rsidRDefault="00000000">
      <w:pPr>
        <w:pStyle w:val="FirstParagraph"/>
      </w:pPr>
      <w:r>
        <w:t xml:space="preserve">Number of isomeric aromatic amines with molecular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>, which can be synthesized by Gabriel Phthalimide synthesis is ___________.  [6-Apr-2023]</w:t>
      </w:r>
    </w:p>
    <w:p w14:paraId="7883DD6F" w14:textId="77777777" w:rsidR="00D210D3" w:rsidRDefault="00000000">
      <w:pPr>
        <w:pStyle w:val="Heading1"/>
      </w:pPr>
      <w:bookmarkStart w:id="42" w:name="question-43"/>
      <w:bookmarkEnd w:id="41"/>
      <w:r>
        <w:lastRenderedPageBreak/>
        <w:t>Question 43</w:t>
      </w:r>
    </w:p>
    <w:p w14:paraId="7883DD70" w14:textId="77777777" w:rsidR="00D210D3" w:rsidRDefault="00000000">
      <w:pPr>
        <w:pStyle w:val="FirstParagraph"/>
      </w:pPr>
      <w:r>
        <w:t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 w14:paraId="7883DD71" w14:textId="77777777" w:rsidR="00D210D3" w:rsidRDefault="00000000">
      <w:pPr>
        <w:numPr>
          <w:ilvl w:val="0"/>
          <w:numId w:val="44"/>
        </w:numPr>
      </w:pPr>
      <w:r>
        <w:t>Both Statement I and Statement II are correct.</w:t>
      </w:r>
    </w:p>
    <w:p w14:paraId="7883DD72" w14:textId="77777777" w:rsidR="00D210D3" w:rsidRDefault="00000000">
      <w:pPr>
        <w:numPr>
          <w:ilvl w:val="0"/>
          <w:numId w:val="44"/>
        </w:numPr>
      </w:pPr>
      <w:r>
        <w:t>Both Statement I and Statement II are incorrect.</w:t>
      </w:r>
    </w:p>
    <w:p w14:paraId="7883DD73" w14:textId="77777777" w:rsidR="00D210D3" w:rsidRDefault="00000000">
      <w:pPr>
        <w:numPr>
          <w:ilvl w:val="0"/>
          <w:numId w:val="44"/>
        </w:numPr>
      </w:pPr>
      <w:r>
        <w:t>Statement I is correct but Statement II is incorrect.</w:t>
      </w:r>
    </w:p>
    <w:p w14:paraId="7883DD74" w14:textId="77777777" w:rsidR="00D210D3" w:rsidRDefault="00000000">
      <w:pPr>
        <w:numPr>
          <w:ilvl w:val="0"/>
          <w:numId w:val="44"/>
        </w:numPr>
      </w:pPr>
      <w:r>
        <w:t>Statement I is incorrect but Statement II is correct.</w:t>
      </w:r>
    </w:p>
    <w:p w14:paraId="7883DD75" w14:textId="77777777" w:rsidR="00D210D3" w:rsidRDefault="00000000">
      <w:pPr>
        <w:pStyle w:val="Heading1"/>
      </w:pPr>
      <w:bookmarkStart w:id="43" w:name="question-44"/>
      <w:bookmarkEnd w:id="42"/>
      <w:r>
        <w:t>Question 44</w:t>
      </w:r>
    </w:p>
    <w:p w14:paraId="7883DD76" w14:textId="77777777" w:rsidR="00D210D3" w:rsidRDefault="00000000">
      <w:pPr>
        <w:pStyle w:val="FirstParagraph"/>
      </w:pPr>
      <w:r>
        <w:t xml:space="preserve">During halogen test, sodium fusion extract is boiled with concentr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N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to</w:t>
      </w:r>
    </w:p>
    <w:p w14:paraId="7883DD77" w14:textId="77777777" w:rsidR="00D210D3" w:rsidRDefault="00000000">
      <w:pPr>
        <w:numPr>
          <w:ilvl w:val="0"/>
          <w:numId w:val="45"/>
        </w:numPr>
      </w:pPr>
      <w:r>
        <w:t>remove unreacted sodium</w:t>
      </w:r>
    </w:p>
    <w:p w14:paraId="7883DD78" w14:textId="77777777" w:rsidR="00D210D3" w:rsidRDefault="00000000">
      <w:pPr>
        <w:numPr>
          <w:ilvl w:val="0"/>
          <w:numId w:val="45"/>
        </w:numPr>
      </w:pPr>
      <w:r>
        <w:t>decompose cyanide or sulphide of sodium</w:t>
      </w:r>
    </w:p>
    <w:p w14:paraId="7883DD79" w14:textId="77777777" w:rsidR="00D210D3" w:rsidRDefault="00000000">
      <w:pPr>
        <w:numPr>
          <w:ilvl w:val="0"/>
          <w:numId w:val="45"/>
        </w:numPr>
      </w:pPr>
      <w:r>
        <w:t>extract halogen from organic compound</w:t>
      </w:r>
    </w:p>
    <w:p w14:paraId="7883DD7A" w14:textId="77777777" w:rsidR="00D210D3" w:rsidRDefault="00000000">
      <w:pPr>
        <w:numPr>
          <w:ilvl w:val="0"/>
          <w:numId w:val="45"/>
        </w:numPr>
      </w:pPr>
      <w:r>
        <w:t xml:space="preserve">maintain the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t xml:space="preserve"> of extract.</w:t>
      </w:r>
    </w:p>
    <w:p w14:paraId="7883DD7B" w14:textId="77777777" w:rsidR="00D210D3" w:rsidRDefault="00000000">
      <w:pPr>
        <w:pStyle w:val="Heading1"/>
      </w:pPr>
      <w:bookmarkStart w:id="44" w:name="question-45"/>
      <w:bookmarkEnd w:id="43"/>
      <w:r>
        <w:t>Question 45</w:t>
      </w:r>
    </w:p>
    <w:p w14:paraId="7883DD7C" w14:textId="77777777" w:rsidR="00D210D3" w:rsidRDefault="00000000">
      <w:pPr>
        <w:pStyle w:val="FirstParagraph"/>
      </w:pPr>
      <w:r>
        <w:t>Given below are two statements :Statement I : Aniline is less basic than acetamide.Statement II : In aniline, the lone pair of electrons on nitrogen atom is delocalised over benzene ring due to resonance and hence less available to a proton.Choose the most appropriate option ;</w:t>
      </w:r>
    </w:p>
    <w:p w14:paraId="7883DD7D" w14:textId="77777777" w:rsidR="00D210D3" w:rsidRDefault="00000000">
      <w:pPr>
        <w:numPr>
          <w:ilvl w:val="0"/>
          <w:numId w:val="46"/>
        </w:numPr>
      </w:pPr>
      <w:r>
        <w:t>Statement I is true but statement II is false.</w:t>
      </w:r>
    </w:p>
    <w:p w14:paraId="7883DD7E" w14:textId="77777777" w:rsidR="00D210D3" w:rsidRDefault="00000000">
      <w:pPr>
        <w:numPr>
          <w:ilvl w:val="0"/>
          <w:numId w:val="46"/>
        </w:numPr>
      </w:pPr>
      <w:r>
        <w:t>Statement I is false but statement II is true.</w:t>
      </w:r>
    </w:p>
    <w:p w14:paraId="7883DD7F" w14:textId="77777777" w:rsidR="00D210D3" w:rsidRDefault="00000000">
      <w:pPr>
        <w:numPr>
          <w:ilvl w:val="0"/>
          <w:numId w:val="46"/>
        </w:numPr>
      </w:pPr>
      <w:r>
        <w:t>Both statement I and statement II are true.</w:t>
      </w:r>
    </w:p>
    <w:p w14:paraId="7883DD80" w14:textId="77777777" w:rsidR="00D210D3" w:rsidRDefault="00000000">
      <w:pPr>
        <w:numPr>
          <w:ilvl w:val="0"/>
          <w:numId w:val="46"/>
        </w:numPr>
      </w:pPr>
      <w:r>
        <w:t>Both statement I and statement II are false.</w:t>
      </w:r>
    </w:p>
    <w:p w14:paraId="7883DD81" w14:textId="77777777" w:rsidR="00D210D3" w:rsidRDefault="00000000">
      <w:pPr>
        <w:pStyle w:val="Heading1"/>
      </w:pPr>
      <w:bookmarkStart w:id="45" w:name="question-46"/>
      <w:bookmarkEnd w:id="44"/>
      <w:r>
        <w:lastRenderedPageBreak/>
        <w:t>Question 46</w:t>
      </w:r>
    </w:p>
    <w:p w14:paraId="7883DD82" w14:textId="77777777" w:rsidR="00D210D3" w:rsidRDefault="00000000">
      <w:pPr>
        <w:pStyle w:val="FirstParagraph"/>
      </w:pPr>
      <w:r>
        <w:t>The decreasing order of basicity of the following amines is:</w:t>
      </w:r>
      <w:r>
        <w:rPr>
          <w:noProof/>
        </w:rPr>
        <w:drawing>
          <wp:inline distT="0" distB="0" distL="0" distR="0" wp14:anchorId="7883DE3F" wp14:editId="7883DE40">
            <wp:extent cx="4241800" cy="1498600"/>
            <wp:effectExtent l="0" t="0" r="0" b="0"/>
            <wp:docPr id="18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https://kodemapa.com/static/media/wl_client/1/qdump/dd962b43da3e663bef2c213d7dbe3f88/2752f49d87bf0fdd936512818343839f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83" w14:textId="77777777" w:rsidR="00D210D3" w:rsidRDefault="00000000">
      <w:pPr>
        <w:numPr>
          <w:ilvl w:val="0"/>
          <w:numId w:val="4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84" w14:textId="77777777" w:rsidR="00D210D3" w:rsidRDefault="00000000">
      <w:pPr>
        <w:numPr>
          <w:ilvl w:val="0"/>
          <w:numId w:val="4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7883DD85" w14:textId="77777777" w:rsidR="00D210D3" w:rsidRDefault="00000000">
      <w:pPr>
        <w:numPr>
          <w:ilvl w:val="0"/>
          <w:numId w:val="4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86" w14:textId="77777777" w:rsidR="00D210D3" w:rsidRDefault="00000000">
      <w:pPr>
        <w:numPr>
          <w:ilvl w:val="0"/>
          <w:numId w:val="4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7883DD87" w14:textId="77777777" w:rsidR="00D210D3" w:rsidRDefault="00000000">
      <w:pPr>
        <w:pStyle w:val="Heading1"/>
      </w:pPr>
      <w:bookmarkStart w:id="46" w:name="question-47"/>
      <w:bookmarkEnd w:id="45"/>
      <w:r>
        <w:t>Question 47</w:t>
      </w:r>
    </w:p>
    <w:p w14:paraId="7883DD88" w14:textId="77777777" w:rsidR="00D210D3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</m:oMath>
      <w:r>
        <w:t xml:space="preserve"> has how many isomeric forms that contain a benzene ring?</w:t>
      </w:r>
    </w:p>
    <w:p w14:paraId="7883DD89" w14:textId="77777777" w:rsidR="00D210D3" w:rsidRDefault="00000000">
      <w:pPr>
        <w:pStyle w:val="Heading1"/>
      </w:pPr>
      <w:bookmarkStart w:id="47" w:name="question-48"/>
      <w:bookmarkEnd w:id="46"/>
      <w:r>
        <w:t>Question 48</w:t>
      </w:r>
    </w:p>
    <w:p w14:paraId="7883DD8A" w14:textId="77777777" w:rsidR="00D210D3" w:rsidRDefault="00000000">
      <w:pPr>
        <w:pStyle w:val="FirstParagraph"/>
      </w:pPr>
      <w:r>
        <w:t xml:space="preserve">The number of primary amines of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 xml:space="preserve"> is ?</w:t>
      </w:r>
    </w:p>
    <w:p w14:paraId="7883DD8B" w14:textId="77777777" w:rsidR="00D210D3" w:rsidRDefault="00000000">
      <w:pPr>
        <w:pStyle w:val="Heading1"/>
      </w:pPr>
      <w:bookmarkStart w:id="48" w:name="question-49"/>
      <w:bookmarkEnd w:id="47"/>
      <w:r>
        <w:lastRenderedPageBreak/>
        <w:t>Question 49</w:t>
      </w:r>
    </w:p>
    <w:p w14:paraId="7883DD8C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41" wp14:editId="7883DE42">
            <wp:extent cx="3479800" cy="2743200"/>
            <wp:effectExtent l="0" t="0" r="0" b="0"/>
            <wp:docPr id="19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https://kodemapa.com/static/media/wl_client/1/qdump/dd962b43da3e663bef2c213d7dbe3f88/80a0fa0979964d76f700803011f08f5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above reactions, product </w:t>
      </w:r>
      <m:oMath>
        <m:r>
          <w:rPr>
            <w:rFonts w:ascii="Cambria Math" w:hAnsi="Cambria Math"/>
          </w:rPr>
          <m:t>A</m:t>
        </m:r>
      </m:oMath>
      <w:r>
        <w:t xml:space="preserve"> and product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7883DD8D" w14:textId="77777777" w:rsidR="00D210D3" w:rsidRDefault="00000000">
      <w:pPr>
        <w:numPr>
          <w:ilvl w:val="0"/>
          <w:numId w:val="50"/>
        </w:numPr>
      </w:pPr>
      <w:r>
        <w:rPr>
          <w:noProof/>
        </w:rPr>
        <w:drawing>
          <wp:inline distT="0" distB="0" distL="0" distR="0" wp14:anchorId="7883DE43" wp14:editId="7883DE44">
            <wp:extent cx="3111500" cy="1117600"/>
            <wp:effectExtent l="0" t="0" r="0" b="0"/>
            <wp:docPr id="19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https://kodemapa.com/static/media/wl_client/1/qdump/dd962b43da3e663bef2c213d7dbe3f88/c0d95ec45caccc885e7a10882ab11dcf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8E" w14:textId="77777777" w:rsidR="00D210D3" w:rsidRDefault="00000000">
      <w:pPr>
        <w:numPr>
          <w:ilvl w:val="0"/>
          <w:numId w:val="50"/>
        </w:numPr>
      </w:pPr>
      <w:r>
        <w:rPr>
          <w:noProof/>
        </w:rPr>
        <w:drawing>
          <wp:inline distT="0" distB="0" distL="0" distR="0" wp14:anchorId="7883DE45" wp14:editId="7883DE46">
            <wp:extent cx="3098800" cy="1079500"/>
            <wp:effectExtent l="0" t="0" r="0" b="0"/>
            <wp:docPr id="20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https://kodemapa.com/static/media/wl_client/1/qdump/dd962b43da3e663bef2c213d7dbe3f88/edb2a59275575343522e7f636ee9ead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8F" w14:textId="77777777" w:rsidR="00D210D3" w:rsidRDefault="00000000">
      <w:pPr>
        <w:numPr>
          <w:ilvl w:val="0"/>
          <w:numId w:val="50"/>
        </w:numPr>
      </w:pPr>
      <w:r>
        <w:rPr>
          <w:noProof/>
        </w:rPr>
        <w:drawing>
          <wp:inline distT="0" distB="0" distL="0" distR="0" wp14:anchorId="7883DE47" wp14:editId="7883DE48">
            <wp:extent cx="3098800" cy="749300"/>
            <wp:effectExtent l="0" t="0" r="0" b="0"/>
            <wp:docPr id="20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https://kodemapa.com/static/media/wl_client/1/qdump/dd962b43da3e663bef2c213d7dbe3f88/eb64f7e901eb6e6ef08159de542d007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90" w14:textId="77777777" w:rsidR="00D210D3" w:rsidRDefault="00000000">
      <w:pPr>
        <w:numPr>
          <w:ilvl w:val="0"/>
          <w:numId w:val="50"/>
        </w:numPr>
      </w:pPr>
      <w:r>
        <w:rPr>
          <w:noProof/>
        </w:rPr>
        <w:drawing>
          <wp:inline distT="0" distB="0" distL="0" distR="0" wp14:anchorId="7883DE49" wp14:editId="7883DE4A">
            <wp:extent cx="3111500" cy="1092200"/>
            <wp:effectExtent l="0" t="0" r="0" b="0"/>
            <wp:docPr id="20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https://kodemapa.com/static/media/wl_client/1/qdump/dd962b43da3e663bef2c213d7dbe3f88/f1418dc91d368959bcf7b2a892c91d3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91" w14:textId="77777777" w:rsidR="00D210D3" w:rsidRDefault="00000000">
      <w:pPr>
        <w:pStyle w:val="Heading1"/>
      </w:pPr>
      <w:bookmarkStart w:id="49" w:name="question-50"/>
      <w:bookmarkEnd w:id="48"/>
      <w:r>
        <w:lastRenderedPageBreak/>
        <w:t>Question 50</w:t>
      </w:r>
    </w:p>
    <w:p w14:paraId="7883DD92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4B" wp14:editId="7883DE4C">
            <wp:extent cx="3098800" cy="3390900"/>
            <wp:effectExtent l="0" t="0" r="0" b="0"/>
            <wp:docPr id="21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https://kodemapa.com/static/media/wl_client/1/qdump/dd962b43da3e663bef2c213d7dbe3f88/4ec04ea353b6f65a5cf7b06ed0289d5e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the given reaction, percentage yield of, </w:t>
      </w:r>
    </w:p>
    <w:p w14:paraId="7883DD93" w14:textId="77777777" w:rsidR="00D210D3" w:rsidRDefault="00000000">
      <w:pPr>
        <w:numPr>
          <w:ilvl w:val="0"/>
          <w:numId w:val="5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94" w14:textId="77777777" w:rsidR="00D210D3" w:rsidRDefault="00000000">
      <w:pPr>
        <w:numPr>
          <w:ilvl w:val="0"/>
          <w:numId w:val="5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95" w14:textId="77777777" w:rsidR="00D210D3" w:rsidRDefault="00000000">
      <w:pPr>
        <w:numPr>
          <w:ilvl w:val="0"/>
          <w:numId w:val="5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96" w14:textId="77777777" w:rsidR="00D210D3" w:rsidRDefault="00000000">
      <w:pPr>
        <w:numPr>
          <w:ilvl w:val="0"/>
          <w:numId w:val="5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97" w14:textId="77777777" w:rsidR="00D210D3" w:rsidRDefault="00000000">
      <w:pPr>
        <w:pStyle w:val="Heading1"/>
      </w:pPr>
      <w:bookmarkStart w:id="50" w:name="question-51"/>
      <w:bookmarkEnd w:id="49"/>
      <w:r>
        <w:t>Question 51</w:t>
      </w:r>
    </w:p>
    <w:p w14:paraId="7883DD98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4D" wp14:editId="7883DE4E">
            <wp:extent cx="4978400" cy="1244600"/>
            <wp:effectExtent l="0" t="0" r="0" b="0"/>
            <wp:docPr id="21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https://kodemapa.com/static/media/wl_client/1/qdump/dd962b43da3e663bef2c213d7dbe3f88/4db12f12a4cdcdfcd29ad6819c26015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7883DD99" w14:textId="77777777" w:rsidR="00D210D3" w:rsidRDefault="00000000">
      <w:pPr>
        <w:numPr>
          <w:ilvl w:val="0"/>
          <w:numId w:val="5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7883DD9A" w14:textId="77777777" w:rsidR="00D210D3" w:rsidRDefault="00000000">
      <w:pPr>
        <w:numPr>
          <w:ilvl w:val="0"/>
          <w:numId w:val="5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9B" w14:textId="77777777" w:rsidR="00D210D3" w:rsidRDefault="00000000">
      <w:pPr>
        <w:numPr>
          <w:ilvl w:val="0"/>
          <w:numId w:val="5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7883DD9C" w14:textId="77777777" w:rsidR="00D210D3" w:rsidRDefault="00000000">
      <w:pPr>
        <w:numPr>
          <w:ilvl w:val="0"/>
          <w:numId w:val="5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9D" w14:textId="77777777" w:rsidR="00D210D3" w:rsidRDefault="00000000">
      <w:pPr>
        <w:pStyle w:val="Heading1"/>
      </w:pPr>
      <w:bookmarkStart w:id="51" w:name="question-52"/>
      <w:bookmarkEnd w:id="50"/>
      <w:r>
        <w:t>Question 52</w:t>
      </w:r>
    </w:p>
    <w:p w14:paraId="7883DD9E" w14:textId="77777777" w:rsidR="00D210D3" w:rsidRDefault="00000000">
      <w:pPr>
        <w:pStyle w:val="FirstParagraph"/>
      </w:pPr>
      <w:r>
        <w:t xml:space="preserve">Given below are two statements :Statement I: Aniline reacts with c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followed by heating at </w:t>
      </w:r>
      <m:oMath>
        <m:r>
          <w:rPr>
            <w:rFonts w:ascii="Cambria Math" w:hAnsi="Cambria Math"/>
          </w:rPr>
          <m:t>45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73</m:t>
        </m:r>
        <m:r>
          <m:rPr>
            <m:sty m:val="p"/>
          </m:rPr>
          <w:rPr>
            <w:rFonts w:ascii="Cambria Math" w:hAnsi="Cambria Math"/>
          </w:rPr>
          <m:t> K</m:t>
        </m:r>
      </m:oMath>
      <w:r>
        <w:t xml:space="preserve"> gives p-aminobenzene sulphonic acid, which gives blood red colour in the ’Lassaigne’s test’.II: In Friedel - Craft’s alkylation and acylation reactions, aniline forms salt with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C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catalyst.to this, nitrogen of aniline aquires a positive charge and acts as deactivating group.the light of the above statements, choose the correct answer from the options given below :</w:t>
      </w:r>
    </w:p>
    <w:p w14:paraId="7883DD9F" w14:textId="77777777" w:rsidR="00D210D3" w:rsidRDefault="00000000">
      <w:pPr>
        <w:numPr>
          <w:ilvl w:val="0"/>
          <w:numId w:val="53"/>
        </w:numPr>
      </w:pPr>
      <w:r>
        <w:t>Statement I is false but statement II is true</w:t>
      </w:r>
    </w:p>
    <w:p w14:paraId="7883DDA0" w14:textId="77777777" w:rsidR="00D210D3" w:rsidRDefault="00000000">
      <w:pPr>
        <w:numPr>
          <w:ilvl w:val="0"/>
          <w:numId w:val="53"/>
        </w:numPr>
      </w:pPr>
      <w:r>
        <w:t>Both statement I and statement II are false</w:t>
      </w:r>
    </w:p>
    <w:p w14:paraId="7883DDA1" w14:textId="77777777" w:rsidR="00D210D3" w:rsidRDefault="00000000">
      <w:pPr>
        <w:numPr>
          <w:ilvl w:val="0"/>
          <w:numId w:val="53"/>
        </w:numPr>
      </w:pPr>
      <w:r>
        <w:t>Statement I is true but statement II is false</w:t>
      </w:r>
    </w:p>
    <w:p w14:paraId="7883DDA2" w14:textId="77777777" w:rsidR="00D210D3" w:rsidRDefault="00000000">
      <w:pPr>
        <w:numPr>
          <w:ilvl w:val="0"/>
          <w:numId w:val="53"/>
        </w:numPr>
      </w:pPr>
      <w:r>
        <w:t>Both statement I and statement II are true</w:t>
      </w:r>
    </w:p>
    <w:p w14:paraId="7883DDA3" w14:textId="77777777" w:rsidR="00D210D3" w:rsidRDefault="00000000">
      <w:pPr>
        <w:pStyle w:val="Heading1"/>
      </w:pPr>
      <w:bookmarkStart w:id="52" w:name="question-53"/>
      <w:bookmarkEnd w:id="51"/>
      <w:r>
        <w:t>Question 53</w:t>
      </w:r>
    </w:p>
    <w:p w14:paraId="7883DDA4" w14:textId="77777777" w:rsidR="00D210D3" w:rsidRDefault="00000000">
      <w:pPr>
        <w:pStyle w:val="FirstParagraph"/>
      </w:pPr>
      <w:r>
        <w:t xml:space="preserve">An organic compound "A" on treatment with benzene sulphonyl chloride gives compou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</m:oMath>
      <w:r>
        <w:t xml:space="preserve"> is soluble in dil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  <w:r>
        <w:t xml:space="preserve"> solution. Compound </w:t>
      </w:r>
      <m:oMath>
        <m:r>
          <w:rPr>
            <w:rFonts w:ascii="Cambria Math" w:hAnsi="Cambria Math"/>
          </w:rPr>
          <m:t>A</m:t>
        </m:r>
      </m:oMath>
      <w:r>
        <w:t xml:space="preserve"> is______________.</w:t>
      </w:r>
    </w:p>
    <w:p w14:paraId="7883DDA5" w14:textId="77777777" w:rsidR="00D210D3" w:rsidRDefault="00000000">
      <w:pPr>
        <w:numPr>
          <w:ilvl w:val="0"/>
          <w:numId w:val="5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N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A6" w14:textId="77777777" w:rsidR="00D210D3" w:rsidRDefault="00000000">
      <w:pPr>
        <w:numPr>
          <w:ilvl w:val="0"/>
          <w:numId w:val="5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A7" w14:textId="77777777" w:rsidR="00D210D3" w:rsidRDefault="00000000">
      <w:pPr>
        <w:numPr>
          <w:ilvl w:val="0"/>
          <w:numId w:val="5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A8" w14:textId="77777777" w:rsidR="00D210D3" w:rsidRDefault="00000000">
      <w:pPr>
        <w:numPr>
          <w:ilvl w:val="0"/>
          <w:numId w:val="5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C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A9" w14:textId="77777777" w:rsidR="00D210D3" w:rsidRDefault="00000000">
      <w:pPr>
        <w:pStyle w:val="Heading1"/>
      </w:pPr>
      <w:bookmarkStart w:id="53" w:name="question-54"/>
      <w:bookmarkEnd w:id="52"/>
      <w:r>
        <w:t>Question 54</w:t>
      </w:r>
    </w:p>
    <w:p w14:paraId="7883DDAA" w14:textId="77777777" w:rsidR="00D210D3" w:rsidRDefault="00000000">
      <w:pPr>
        <w:pStyle w:val="FirstParagraph"/>
      </w:pPr>
      <w:r>
        <w:t xml:space="preserve">A primary aliphatic amine on reaction with nitrous acid in cold ( </w:t>
      </w:r>
      <m:oMath>
        <m:r>
          <w:rPr>
            <w:rFonts w:ascii="Cambria Math" w:hAnsi="Cambria Math"/>
          </w:rPr>
          <m:t>273</m:t>
        </m:r>
        <m:r>
          <m:rPr>
            <m:sty m:val="p"/>
          </m:rPr>
          <w:rPr>
            <w:rFonts w:ascii="Cambria Math" w:hAnsi="Cambria Math"/>
          </w:rPr>
          <m:t> K)</m:t>
        </m:r>
      </m:oMath>
      <w:r>
        <w:t xml:space="preserve"> and there after raising temperature of reaction mixture to room temperature (298 K), gives.</w:t>
      </w:r>
    </w:p>
    <w:p w14:paraId="7883DDAB" w14:textId="77777777" w:rsidR="00D210D3" w:rsidRDefault="00000000">
      <w:pPr>
        <w:numPr>
          <w:ilvl w:val="0"/>
          <w:numId w:val="55"/>
        </w:numPr>
      </w:pPr>
      <w:r>
        <w:t>nitrile</w:t>
      </w:r>
    </w:p>
    <w:p w14:paraId="7883DDAC" w14:textId="77777777" w:rsidR="00D210D3" w:rsidRDefault="00000000">
      <w:pPr>
        <w:numPr>
          <w:ilvl w:val="0"/>
          <w:numId w:val="55"/>
        </w:numPr>
      </w:pPr>
      <w:r>
        <w:t>alcohol</w:t>
      </w:r>
    </w:p>
    <w:p w14:paraId="7883DDAD" w14:textId="77777777" w:rsidR="00D210D3" w:rsidRDefault="00000000">
      <w:pPr>
        <w:numPr>
          <w:ilvl w:val="0"/>
          <w:numId w:val="55"/>
        </w:numPr>
      </w:pPr>
      <w:r>
        <w:t>diazonium salt</w:t>
      </w:r>
    </w:p>
    <w:p w14:paraId="7883DDAE" w14:textId="77777777" w:rsidR="00D210D3" w:rsidRDefault="00000000">
      <w:pPr>
        <w:numPr>
          <w:ilvl w:val="0"/>
          <w:numId w:val="55"/>
        </w:numPr>
      </w:pPr>
      <w:r>
        <w:t>secondary amine</w:t>
      </w:r>
    </w:p>
    <w:p w14:paraId="7883DDAF" w14:textId="77777777" w:rsidR="00D210D3" w:rsidRDefault="00000000">
      <w:pPr>
        <w:pStyle w:val="Heading1"/>
      </w:pPr>
      <w:bookmarkStart w:id="54" w:name="question-55"/>
      <w:bookmarkEnd w:id="53"/>
      <w:r>
        <w:lastRenderedPageBreak/>
        <w:t>Question 55</w:t>
      </w:r>
    </w:p>
    <w:p w14:paraId="7883DDB0" w14:textId="77777777" w:rsidR="00D210D3" w:rsidRDefault="00000000">
      <w:pPr>
        <w:pStyle w:val="FirstParagraph"/>
      </w:pPr>
      <w:r>
        <w:t>Primary, secondary and tertiary amines can be separated using.</w:t>
      </w:r>
    </w:p>
    <w:p w14:paraId="7883DDB1" w14:textId="77777777" w:rsidR="00D210D3" w:rsidRDefault="00000000">
      <w:pPr>
        <w:numPr>
          <w:ilvl w:val="0"/>
          <w:numId w:val="56"/>
        </w:numPr>
      </w:pPr>
      <w:r>
        <w:t>para-toluene sulphonyl chloride</w:t>
      </w:r>
    </w:p>
    <w:p w14:paraId="7883DDB2" w14:textId="77777777" w:rsidR="00D210D3" w:rsidRDefault="00000000">
      <w:pPr>
        <w:numPr>
          <w:ilvl w:val="0"/>
          <w:numId w:val="56"/>
        </w:numPr>
      </w:pPr>
      <w:r>
        <w:t xml:space="preserve">chloroform and </w:t>
      </w:r>
      <m:oMath>
        <m:r>
          <m:rPr>
            <m:sty m:val="p"/>
          </m:rPr>
          <w:rPr>
            <w:rFonts w:ascii="Cambria Math" w:hAnsi="Cambria Math"/>
          </w:rPr>
          <m:t>KOH</m:t>
        </m:r>
      </m:oMath>
    </w:p>
    <w:p w14:paraId="7883DDB3" w14:textId="77777777" w:rsidR="00D210D3" w:rsidRDefault="00000000">
      <w:pPr>
        <w:numPr>
          <w:ilvl w:val="0"/>
          <w:numId w:val="56"/>
        </w:numPr>
      </w:pPr>
      <w:r>
        <w:t>benzene sulphonic acid</w:t>
      </w:r>
    </w:p>
    <w:p w14:paraId="7883DDB4" w14:textId="77777777" w:rsidR="00D210D3" w:rsidRDefault="00000000">
      <w:pPr>
        <w:numPr>
          <w:ilvl w:val="0"/>
          <w:numId w:val="56"/>
        </w:numPr>
      </w:pPr>
      <w:r>
        <w:t>acetyl amide</w:t>
      </w:r>
    </w:p>
    <w:p w14:paraId="7883DDB5" w14:textId="77777777" w:rsidR="00D210D3" w:rsidRDefault="00000000">
      <w:pPr>
        <w:pStyle w:val="Heading1"/>
      </w:pPr>
      <w:bookmarkStart w:id="55" w:name="question-56"/>
      <w:bookmarkEnd w:id="54"/>
      <w:r>
        <w:t>Question 56</w:t>
      </w:r>
    </w:p>
    <w:p w14:paraId="7883DDB6" w14:textId="77777777" w:rsidR="00D210D3" w:rsidRDefault="00000000">
      <w:pPr>
        <w:pStyle w:val="FirstParagraph"/>
      </w:pPr>
      <w:r>
        <w:t>The major product formed in the following reaction is.</w:t>
      </w:r>
      <w:r>
        <w:rPr>
          <w:noProof/>
        </w:rPr>
        <w:drawing>
          <wp:inline distT="0" distB="0" distL="0" distR="0" wp14:anchorId="7883DE4F" wp14:editId="7883DE50">
            <wp:extent cx="5334000" cy="1436529"/>
            <wp:effectExtent l="0" t="0" r="0" b="0"/>
            <wp:docPr id="2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https://kodemapa.com/static/media/wl_client/1/qdump/dd962b43da3e663bef2c213d7dbe3f88/cd501f5bf6a7ba9867212e69f5da196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7" w14:textId="77777777" w:rsidR="00D210D3" w:rsidRDefault="00000000">
      <w:pPr>
        <w:numPr>
          <w:ilvl w:val="0"/>
          <w:numId w:val="57"/>
        </w:numPr>
      </w:pPr>
      <w:r>
        <w:rPr>
          <w:noProof/>
        </w:rPr>
        <w:drawing>
          <wp:inline distT="0" distB="0" distL="0" distR="0" wp14:anchorId="7883DE51" wp14:editId="7883DE52">
            <wp:extent cx="1892300" cy="1435100"/>
            <wp:effectExtent l="0" t="0" r="0" b="0"/>
            <wp:docPr id="22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https://kodemapa.com/static/media/wl_client/1/qdump/dd962b43da3e663bef2c213d7dbe3f88/ea66b26d652be69c42f279d0ca208c2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8" w14:textId="77777777" w:rsidR="00D210D3" w:rsidRDefault="00000000">
      <w:pPr>
        <w:numPr>
          <w:ilvl w:val="0"/>
          <w:numId w:val="57"/>
        </w:numPr>
      </w:pPr>
      <w:r>
        <w:rPr>
          <w:noProof/>
        </w:rPr>
        <w:drawing>
          <wp:inline distT="0" distB="0" distL="0" distR="0" wp14:anchorId="7883DE53" wp14:editId="7883DE54">
            <wp:extent cx="1968500" cy="1511300"/>
            <wp:effectExtent l="0" t="0" r="0" b="0"/>
            <wp:docPr id="22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https://kodemapa.com/static/media/wl_client/1/qdump/dd962b43da3e663bef2c213d7dbe3f88/2952e31a186e1acc29cc186fdfb5dd6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9" w14:textId="77777777" w:rsidR="00D210D3" w:rsidRDefault="00000000">
      <w:pPr>
        <w:numPr>
          <w:ilvl w:val="0"/>
          <w:numId w:val="57"/>
        </w:numPr>
      </w:pPr>
      <w:r>
        <w:rPr>
          <w:noProof/>
        </w:rPr>
        <w:lastRenderedPageBreak/>
        <w:drawing>
          <wp:inline distT="0" distB="0" distL="0" distR="0" wp14:anchorId="7883DE55" wp14:editId="7883DE56">
            <wp:extent cx="1879600" cy="1409700"/>
            <wp:effectExtent l="0" t="0" r="0" b="0"/>
            <wp:docPr id="2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 descr="https://kodemapa.com/static/media/wl_client/1/qdump/dd962b43da3e663bef2c213d7dbe3f88/d4fa77cbadb82c63c120985ab1e826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A" w14:textId="77777777" w:rsidR="00D210D3" w:rsidRDefault="00000000">
      <w:pPr>
        <w:numPr>
          <w:ilvl w:val="0"/>
          <w:numId w:val="57"/>
        </w:numPr>
      </w:pPr>
      <w:r>
        <w:rPr>
          <w:noProof/>
        </w:rPr>
        <w:drawing>
          <wp:inline distT="0" distB="0" distL="0" distR="0" wp14:anchorId="7883DE57" wp14:editId="7883DE58">
            <wp:extent cx="1993900" cy="1524000"/>
            <wp:effectExtent l="0" t="0" r="0" b="0"/>
            <wp:docPr id="22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https://kodemapa.com/static/media/wl_client/1/qdump/dd962b43da3e663bef2c213d7dbe3f88/59084e148fc2d739417759e72917593f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B" w14:textId="77777777" w:rsidR="00D210D3" w:rsidRDefault="00000000">
      <w:pPr>
        <w:pStyle w:val="Heading1"/>
      </w:pPr>
      <w:bookmarkStart w:id="56" w:name="question-57"/>
      <w:bookmarkEnd w:id="55"/>
      <w:r>
        <w:t>Question 57</w:t>
      </w:r>
    </w:p>
    <w:p w14:paraId="7883DDBC" w14:textId="77777777" w:rsidR="00D210D3" w:rsidRDefault="00000000">
      <w:pPr>
        <w:pStyle w:val="FirstParagraph"/>
      </w:pPr>
      <w:r>
        <w:t>Consider the following sequence of reaction :</w:t>
      </w:r>
      <w:r>
        <w:rPr>
          <w:noProof/>
        </w:rPr>
        <w:drawing>
          <wp:inline distT="0" distB="0" distL="0" distR="0" wp14:anchorId="7883DE59" wp14:editId="7883DE5A">
            <wp:extent cx="5334000" cy="777875"/>
            <wp:effectExtent l="0" t="0" r="0" b="0"/>
            <wp:docPr id="2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https://kodemapa.com/static/media/wl_client/1/qdump/dd962b43da3e663bef2c213d7dbe3f88/57dcd9d8a769c8fea41cff9d8e01d46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roduct ’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t xml:space="preserve"> ’ is :</w:t>
      </w:r>
    </w:p>
    <w:p w14:paraId="7883DDBD" w14:textId="77777777" w:rsidR="00D210D3" w:rsidRDefault="00000000">
      <w:pPr>
        <w:numPr>
          <w:ilvl w:val="0"/>
          <w:numId w:val="58"/>
        </w:numPr>
      </w:pPr>
      <w:r>
        <w:rPr>
          <w:noProof/>
        </w:rPr>
        <w:drawing>
          <wp:inline distT="0" distB="0" distL="0" distR="0" wp14:anchorId="7883DE5B" wp14:editId="7883DE5C">
            <wp:extent cx="4178300" cy="762000"/>
            <wp:effectExtent l="0" t="0" r="0" b="0"/>
            <wp:docPr id="2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https://kodemapa.com/static/media/wl_client/1/qdump/dd962b43da3e663bef2c213d7dbe3f88/424f41a0563c11457d451a9c8548f45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E" w14:textId="77777777" w:rsidR="00D210D3" w:rsidRDefault="00000000">
      <w:pPr>
        <w:numPr>
          <w:ilvl w:val="0"/>
          <w:numId w:val="58"/>
        </w:numPr>
      </w:pPr>
      <w:r>
        <w:rPr>
          <w:noProof/>
        </w:rPr>
        <w:drawing>
          <wp:inline distT="0" distB="0" distL="0" distR="0" wp14:anchorId="7883DE5D" wp14:editId="7883DE5E">
            <wp:extent cx="3987800" cy="952500"/>
            <wp:effectExtent l="0" t="0" r="0" b="0"/>
            <wp:docPr id="23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https://kodemapa.com/static/media/wl_client/1/qdump/dd962b43da3e663bef2c213d7dbe3f88/d4b4b4ca1568a3c5ecaffa3c9677756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BF" w14:textId="77777777" w:rsidR="00D210D3" w:rsidRDefault="00000000">
      <w:pPr>
        <w:numPr>
          <w:ilvl w:val="0"/>
          <w:numId w:val="58"/>
        </w:numPr>
      </w:pPr>
      <w:r>
        <w:rPr>
          <w:noProof/>
        </w:rPr>
        <w:drawing>
          <wp:inline distT="0" distB="0" distL="0" distR="0" wp14:anchorId="7883DE5F" wp14:editId="7883DE60">
            <wp:extent cx="3708400" cy="965200"/>
            <wp:effectExtent l="0" t="0" r="0" b="0"/>
            <wp:docPr id="23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https://kodemapa.com/static/media/wl_client/1/qdump/dd962b43da3e663bef2c213d7dbe3f88/514d98122f31a4308660c7cf35c5c48c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C0" w14:textId="77777777" w:rsidR="00D210D3" w:rsidRDefault="00000000">
      <w:pPr>
        <w:numPr>
          <w:ilvl w:val="0"/>
          <w:numId w:val="58"/>
        </w:numPr>
      </w:pPr>
      <w:r>
        <w:rPr>
          <w:noProof/>
        </w:rPr>
        <w:lastRenderedPageBreak/>
        <w:drawing>
          <wp:inline distT="0" distB="0" distL="0" distR="0" wp14:anchorId="7883DE61" wp14:editId="7883DE62">
            <wp:extent cx="4013200" cy="762000"/>
            <wp:effectExtent l="0" t="0" r="0" b="0"/>
            <wp:docPr id="24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https://kodemapa.com/static/media/wl_client/1/qdump/dd962b43da3e663bef2c213d7dbe3f88/b8f6fcf1f36be06b6950c90da332368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DDC1" w14:textId="77777777" w:rsidR="00D210D3" w:rsidRDefault="00000000">
      <w:pPr>
        <w:pStyle w:val="Heading1"/>
      </w:pPr>
      <w:bookmarkStart w:id="57" w:name="question-58"/>
      <w:bookmarkEnd w:id="56"/>
      <w:r>
        <w:t>Question 58</w:t>
      </w:r>
    </w:p>
    <w:p w14:paraId="7883DDC2" w14:textId="77777777" w:rsidR="00D210D3" w:rsidRDefault="00000000">
      <w:pPr>
        <w:pStyle w:val="FirstParagraph"/>
      </w:pPr>
      <w:r>
        <w:t>The correct order in aqueous medium of basic strength in case of methyl substituted amines is :</w:t>
      </w:r>
    </w:p>
    <w:p w14:paraId="7883DDC3" w14:textId="77777777" w:rsidR="00D210D3" w:rsidRDefault="00000000">
      <w:pPr>
        <w:numPr>
          <w:ilvl w:val="0"/>
          <w:numId w:val="5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C4" w14:textId="77777777" w:rsidR="00D210D3" w:rsidRDefault="00000000">
      <w:pPr>
        <w:numPr>
          <w:ilvl w:val="0"/>
          <w:numId w:val="5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C5" w14:textId="77777777" w:rsidR="00D210D3" w:rsidRDefault="00000000">
      <w:pPr>
        <w:numPr>
          <w:ilvl w:val="0"/>
          <w:numId w:val="5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</m:t>
        </m:r>
      </m:oMath>
    </w:p>
    <w:p w14:paraId="7883DDC6" w14:textId="77777777" w:rsidR="00D210D3" w:rsidRDefault="00000000">
      <w:pPr>
        <w:numPr>
          <w:ilvl w:val="0"/>
          <w:numId w:val="5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C7" w14:textId="77777777" w:rsidR="00D210D3" w:rsidRDefault="00000000">
      <w:pPr>
        <w:pStyle w:val="Heading1"/>
      </w:pPr>
      <w:bookmarkStart w:id="58" w:name="question-59"/>
      <w:bookmarkEnd w:id="57"/>
      <w:r>
        <w:t>Question 59</w:t>
      </w:r>
    </w:p>
    <w:p w14:paraId="7883DDC8" w14:textId="77777777" w:rsidR="00D210D3" w:rsidRDefault="00000000">
      <w:pPr>
        <w:pStyle w:val="FirstParagraph"/>
      </w:pPr>
      <w:r>
        <w:t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 w14:paraId="7883DDC9" w14:textId="77777777" w:rsidR="00D210D3" w:rsidRDefault="00000000">
      <w:pPr>
        <w:numPr>
          <w:ilvl w:val="0"/>
          <w:numId w:val="60"/>
        </w:numPr>
      </w:pPr>
      <w:r>
        <w:t>Both Statement I and Statement II are correct.</w:t>
      </w:r>
    </w:p>
    <w:p w14:paraId="7883DDCA" w14:textId="77777777" w:rsidR="00D210D3" w:rsidRDefault="00000000">
      <w:pPr>
        <w:numPr>
          <w:ilvl w:val="0"/>
          <w:numId w:val="60"/>
        </w:numPr>
      </w:pPr>
      <w:r>
        <w:t>Both Statement I and Statement II are incorrect.</w:t>
      </w:r>
    </w:p>
    <w:p w14:paraId="7883DDCB" w14:textId="77777777" w:rsidR="00D210D3" w:rsidRDefault="00000000">
      <w:pPr>
        <w:numPr>
          <w:ilvl w:val="0"/>
          <w:numId w:val="60"/>
        </w:numPr>
      </w:pPr>
      <w:r>
        <w:t>Statement I is correct but Statement II is incorrect.</w:t>
      </w:r>
    </w:p>
    <w:p w14:paraId="7883DDCC" w14:textId="77777777" w:rsidR="00D210D3" w:rsidRDefault="00000000">
      <w:pPr>
        <w:numPr>
          <w:ilvl w:val="0"/>
          <w:numId w:val="60"/>
        </w:numPr>
      </w:pPr>
      <w:r>
        <w:t>Statement I is incorrect but Statement II is correct.</w:t>
      </w:r>
    </w:p>
    <w:p w14:paraId="7883DDCD" w14:textId="77777777" w:rsidR="00D210D3" w:rsidRDefault="00000000">
      <w:pPr>
        <w:pStyle w:val="Heading1"/>
      </w:pPr>
      <w:bookmarkStart w:id="59" w:name="question-60"/>
      <w:bookmarkEnd w:id="58"/>
      <w:r>
        <w:t>Question 60</w:t>
      </w:r>
    </w:p>
    <w:p w14:paraId="7883DDCE" w14:textId="77777777" w:rsidR="00D210D3" w:rsidRDefault="00000000">
      <w:pPr>
        <w:pStyle w:val="FirstParagraph"/>
      </w:pPr>
      <w:r>
        <w:t xml:space="preserve">The most appropriate reagent for convers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CN</m:t>
        </m:r>
      </m:oMath>
      <w:r>
        <w:t xml:space="preserve"> i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:</w:t>
      </w:r>
    </w:p>
    <w:p w14:paraId="7883DDCF" w14:textId="77777777" w:rsidR="00D210D3" w:rsidRDefault="00000000">
      <w:pPr>
        <w:numPr>
          <w:ilvl w:val="0"/>
          <w:numId w:val="6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aBH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7883DDD0" w14:textId="77777777" w:rsidR="00D210D3" w:rsidRDefault="00000000">
      <w:pPr>
        <w:numPr>
          <w:ilvl w:val="0"/>
          <w:numId w:val="6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a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D1" w14:textId="77777777" w:rsidR="00D210D3" w:rsidRDefault="00000000">
      <w:pPr>
        <w:numPr>
          <w:ilvl w:val="0"/>
          <w:numId w:val="61"/>
        </w:numPr>
      </w:pPr>
      <w:r>
        <w:t>LiAl H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7883DDD2" w14:textId="77777777" w:rsidR="00D210D3" w:rsidRDefault="00000000">
      <w:pPr>
        <w:numPr>
          <w:ilvl w:val="0"/>
          <w:numId w:val="61"/>
        </w:numPr>
      </w:pPr>
      <m:oMath>
        <m:r>
          <m:rPr>
            <m:sty m:val="p"/>
          </m:rPr>
          <w:rPr>
            <w:rFonts w:ascii="Cambria Math" w:hAnsi="Cambria Math"/>
          </w:rPr>
          <m:t>N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CN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B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7883DDD3" w14:textId="77777777" w:rsidR="00D210D3" w:rsidRDefault="00000000">
      <w:pPr>
        <w:pStyle w:val="Heading1"/>
      </w:pPr>
      <w:bookmarkStart w:id="60" w:name="question-61"/>
      <w:bookmarkEnd w:id="59"/>
      <w:r>
        <w:lastRenderedPageBreak/>
        <w:t>Question 61</w:t>
      </w:r>
    </w:p>
    <w:p w14:paraId="7883DDD4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63" wp14:editId="7883DE64">
            <wp:extent cx="3098800" cy="3390900"/>
            <wp:effectExtent l="0" t="0" r="0" b="0"/>
            <wp:docPr id="24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https://kodemapa.com/static/media/wl_client/1/qdump/dd962b43da3e663bef2c213d7dbe3f88/4ec04ea353b6f65a5cf7b06ed0289d5e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the given reaction, percentage yield of, </w:t>
      </w:r>
    </w:p>
    <w:p w14:paraId="7883DDD5" w14:textId="77777777" w:rsidR="00D210D3" w:rsidRDefault="00000000">
      <w:pPr>
        <w:numPr>
          <w:ilvl w:val="0"/>
          <w:numId w:val="6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D6" w14:textId="77777777" w:rsidR="00D210D3" w:rsidRDefault="00000000">
      <w:pPr>
        <w:numPr>
          <w:ilvl w:val="0"/>
          <w:numId w:val="6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D7" w14:textId="77777777" w:rsidR="00D210D3" w:rsidRDefault="00000000">
      <w:pPr>
        <w:numPr>
          <w:ilvl w:val="0"/>
          <w:numId w:val="6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7883DDD8" w14:textId="77777777" w:rsidR="00D210D3" w:rsidRDefault="00000000">
      <w:pPr>
        <w:numPr>
          <w:ilvl w:val="0"/>
          <w:numId w:val="6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7883DDD9" w14:textId="77777777" w:rsidR="00D210D3" w:rsidRDefault="00000000">
      <w:pPr>
        <w:pStyle w:val="Heading1"/>
      </w:pPr>
      <w:bookmarkStart w:id="61" w:name="question-62"/>
      <w:bookmarkEnd w:id="60"/>
      <w:r>
        <w:t>Question 62</w:t>
      </w:r>
    </w:p>
    <w:p w14:paraId="7883DDDA" w14:textId="77777777" w:rsidR="00D210D3" w:rsidRDefault="00000000">
      <w:pPr>
        <w:pStyle w:val="FirstParagraph"/>
      </w:pPr>
      <w:r>
        <w:rPr>
          <w:noProof/>
        </w:rPr>
        <w:drawing>
          <wp:inline distT="0" distB="0" distL="0" distR="0" wp14:anchorId="7883DE65" wp14:editId="7883DE66">
            <wp:extent cx="4978400" cy="1244600"/>
            <wp:effectExtent l="0" t="0" r="0" b="0"/>
            <wp:docPr id="24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https://kodemapa.com/static/media/wl_client/1/qdump/dd962b43da3e663bef2c213d7dbe3f88/4db12f12a4cdcdfcd29ad6819c26015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7883DDDB" w14:textId="77777777" w:rsidR="00D210D3" w:rsidRDefault="00000000">
      <w:pPr>
        <w:numPr>
          <w:ilvl w:val="0"/>
          <w:numId w:val="6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7883DDDC" w14:textId="77777777" w:rsidR="00D210D3" w:rsidRDefault="00000000">
      <w:pPr>
        <w:numPr>
          <w:ilvl w:val="0"/>
          <w:numId w:val="6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883DDDD" w14:textId="77777777" w:rsidR="00D210D3" w:rsidRDefault="00000000">
      <w:pPr>
        <w:numPr>
          <w:ilvl w:val="0"/>
          <w:numId w:val="6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7883DDDE" w14:textId="77777777" w:rsidR="00D210D3" w:rsidRDefault="00000000">
      <w:pPr>
        <w:numPr>
          <w:ilvl w:val="0"/>
          <w:numId w:val="6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61"/>
    </w:p>
    <w:sectPr w:rsidR="00D210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412384" w14:textId="77777777" w:rsidR="00385BFF" w:rsidRDefault="00385BFF">
      <w:pPr>
        <w:spacing w:after="0"/>
      </w:pPr>
      <w:r>
        <w:separator/>
      </w:r>
    </w:p>
  </w:endnote>
  <w:endnote w:type="continuationSeparator" w:id="0">
    <w:p w14:paraId="02F2B4E8" w14:textId="77777777" w:rsidR="00385BFF" w:rsidRDefault="00385B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9A0904" w14:textId="77777777" w:rsidR="00385BFF" w:rsidRDefault="00385BFF">
      <w:r>
        <w:separator/>
      </w:r>
    </w:p>
  </w:footnote>
  <w:footnote w:type="continuationSeparator" w:id="0">
    <w:p w14:paraId="04AF3FF4" w14:textId="77777777" w:rsidR="00385BFF" w:rsidRDefault="00385B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B524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8DC2E5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413747373">
    <w:abstractNumId w:val="0"/>
  </w:num>
  <w:num w:numId="2" w16cid:durableId="5243688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2178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589916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3672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979589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07954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064557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010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982505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11647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20462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59459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1224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0793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48897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2329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88678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98199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24190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712332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578515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411633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051673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47598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47304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378280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182930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19492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32855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32926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27365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98122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1113631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471394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61217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26839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66741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36363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13346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4829620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358691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499883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29935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6226903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646308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4511284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6147069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0093592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80894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4866299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70476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4607323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3919239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5305315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1109754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5115242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4225319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5224015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870144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49038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6236616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079396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10D3"/>
    <w:rsid w:val="00385BFF"/>
    <w:rsid w:val="007221A5"/>
    <w:rsid w:val="00B87AAC"/>
    <w:rsid w:val="00D210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3DC61"/>
  <w15:docId w15:val="{3115A614-2D80-4723-B565-69A4E409E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8</Pages>
  <Words>2069</Words>
  <Characters>11798</Characters>
  <Application>Microsoft Office Word</Application>
  <DocSecurity>0</DocSecurity>
  <Lines>98</Lines>
  <Paragraphs>27</Paragraphs>
  <ScaleCrop>false</ScaleCrop>
  <Company/>
  <LinksUpToDate>false</LinksUpToDate>
  <CharactersWithSpaces>1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E 102</dc:title>
  <dc:creator/>
  <cp:keywords/>
  <cp:lastModifiedBy>oggu pavan sai</cp:lastModifiedBy>
  <cp:revision>2</cp:revision>
  <dcterms:created xsi:type="dcterms:W3CDTF">2024-06-28T07:10:00Z</dcterms:created>
  <dcterms:modified xsi:type="dcterms:W3CDTF">2024-06-28T07:10:00Z</dcterms:modified>
</cp:coreProperties>
</file>